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1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9"/>
        <w:gridCol w:w="1229"/>
        <w:gridCol w:w="7075"/>
      </w:tblGrid>
      <w:tr w:rsidR="005C0BF4" w:rsidRPr="009857DC" w14:paraId="2597BEBE" w14:textId="77777777" w:rsidTr="00D57EC7">
        <w:trPr>
          <w:trHeight w:val="20"/>
        </w:trPr>
        <w:tc>
          <w:tcPr>
            <w:tcW w:w="11323" w:type="dxa"/>
            <w:gridSpan w:val="3"/>
          </w:tcPr>
          <w:p w14:paraId="268A6029" w14:textId="78FB70C7" w:rsidR="00382002" w:rsidRPr="002C4044" w:rsidRDefault="00155996" w:rsidP="002C4044">
            <w:pPr>
              <w:jc w:val="right"/>
              <w:rPr>
                <w:rFonts w:asciiTheme="majorBidi" w:hAnsiTheme="majorBidi" w:cs="B Nazanin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color w:val="FFFFFF" w:themeColor="background1"/>
                <w:sz w:val="24"/>
                <w:szCs w:val="24"/>
                <w:rtl/>
                <w:lang w:bidi="fa-IR"/>
              </w:rPr>
              <w:t>سعید بازرگان</w:t>
            </w:r>
          </w:p>
        </w:tc>
      </w:tr>
      <w:tr w:rsidR="002C4044" w:rsidRPr="009857DC" w14:paraId="1CD1AEB1" w14:textId="77777777" w:rsidTr="00D57EC7">
        <w:trPr>
          <w:gridAfter w:val="1"/>
          <w:wAfter w:w="7075" w:type="dxa"/>
          <w:trHeight w:val="20"/>
        </w:trPr>
        <w:tc>
          <w:tcPr>
            <w:tcW w:w="3019" w:type="dxa"/>
          </w:tcPr>
          <w:p w14:paraId="497D3B31" w14:textId="46CBC4D6" w:rsidR="002C4044" w:rsidRPr="002C4044" w:rsidRDefault="00155996" w:rsidP="002C4044">
            <w:pPr>
              <w:bidi/>
              <w:jc w:val="right"/>
              <w:rPr>
                <w:rFonts w:asciiTheme="majorBidi" w:hAnsiTheme="majorBidi" w:cs="B Nazanin"/>
                <w:color w:val="FFFFFF" w:themeColor="background1"/>
                <w:sz w:val="20"/>
                <w:szCs w:val="20"/>
              </w:rPr>
            </w:pPr>
            <w:r>
              <w:rPr>
                <w:rFonts w:asciiTheme="majorBidi" w:hAnsiTheme="majorBidi" w:cs="B Nazanin" w:hint="cs"/>
                <w:color w:val="FFFFFF" w:themeColor="background1"/>
                <w:sz w:val="20"/>
                <w:szCs w:val="20"/>
                <w:rtl/>
              </w:rPr>
              <w:t>09196794790</w:t>
            </w:r>
          </w:p>
        </w:tc>
        <w:tc>
          <w:tcPr>
            <w:tcW w:w="1229" w:type="dxa"/>
          </w:tcPr>
          <w:p w14:paraId="64549B2B" w14:textId="77777777" w:rsidR="002C4044" w:rsidRPr="002C4044" w:rsidRDefault="002C4044" w:rsidP="002C4044">
            <w:pPr>
              <w:bidi/>
              <w:rPr>
                <w:rFonts w:asciiTheme="majorBidi" w:hAnsiTheme="majorBidi" w:cs="B Nazanin"/>
                <w:color w:val="FFFFFF" w:themeColor="background1"/>
                <w:sz w:val="20"/>
                <w:szCs w:val="20"/>
              </w:rPr>
            </w:pPr>
            <w:r w:rsidRPr="002C4044">
              <w:rPr>
                <w:rFonts w:cs="B Nazanin" w:hint="cs"/>
                <w:color w:val="FFFFFF" w:themeColor="background1"/>
                <w:sz w:val="20"/>
                <w:szCs w:val="20"/>
                <w:rtl/>
              </w:rPr>
              <w:t>شماره تماس</w:t>
            </w:r>
            <w:hyperlink r:id="rId8" w:history="1"/>
          </w:p>
        </w:tc>
      </w:tr>
      <w:tr w:rsidR="002C4044" w:rsidRPr="009857DC" w14:paraId="78B006A6" w14:textId="77777777" w:rsidTr="00D57EC7">
        <w:trPr>
          <w:gridAfter w:val="1"/>
          <w:wAfter w:w="7075" w:type="dxa"/>
          <w:trHeight w:val="20"/>
        </w:trPr>
        <w:tc>
          <w:tcPr>
            <w:tcW w:w="3019" w:type="dxa"/>
          </w:tcPr>
          <w:p w14:paraId="33278F9F" w14:textId="2119CC3D" w:rsidR="002C4044" w:rsidRPr="00D57EC7" w:rsidRDefault="00155996" w:rsidP="002C4044">
            <w:pPr>
              <w:bidi/>
              <w:jc w:val="right"/>
              <w:rPr>
                <w:rFonts w:asciiTheme="majorBidi" w:hAnsiTheme="majorBidi" w:cstheme="majorBidi"/>
                <w:color w:val="FFFFFF" w:themeColor="background1"/>
                <w:sz w:val="18"/>
                <w:szCs w:val="18"/>
                <w:rtl/>
                <w:lang w:bidi="fa-IR"/>
              </w:rPr>
            </w:pPr>
            <w:r w:rsidRPr="00D57EC7">
              <w:rPr>
                <w:rFonts w:asciiTheme="majorBidi" w:hAnsiTheme="majorBidi" w:cstheme="majorBidi"/>
              </w:rPr>
              <w:t>Bazargan0241</w:t>
            </w:r>
            <w:r w:rsidR="005311E3" w:rsidRPr="00D57EC7">
              <w:rPr>
                <w:rFonts w:asciiTheme="majorBidi" w:hAnsiTheme="majorBidi" w:cstheme="majorBidi"/>
              </w:rPr>
              <w:t>@</w:t>
            </w:r>
            <w:r w:rsidRPr="00D57EC7">
              <w:rPr>
                <w:rFonts w:asciiTheme="majorBidi" w:hAnsiTheme="majorBidi" w:cstheme="majorBidi"/>
              </w:rPr>
              <w:t>hotmail</w:t>
            </w:r>
            <w:r w:rsidR="005311E3" w:rsidRPr="00D57EC7">
              <w:rPr>
                <w:rFonts w:asciiTheme="majorBidi" w:hAnsiTheme="majorBidi" w:cstheme="majorBidi"/>
              </w:rPr>
              <w:t>.com</w:t>
            </w:r>
          </w:p>
        </w:tc>
        <w:tc>
          <w:tcPr>
            <w:tcW w:w="1229" w:type="dxa"/>
          </w:tcPr>
          <w:p w14:paraId="0FBDA001" w14:textId="77777777" w:rsidR="002C4044" w:rsidRPr="002C4044" w:rsidRDefault="002C4044" w:rsidP="002C4044">
            <w:pPr>
              <w:bidi/>
              <w:rPr>
                <w:rFonts w:asciiTheme="majorBidi" w:hAnsiTheme="majorBidi" w:cs="B Nazanin"/>
                <w:color w:val="FFFFFF" w:themeColor="background1"/>
                <w:sz w:val="20"/>
                <w:szCs w:val="20"/>
              </w:rPr>
            </w:pPr>
            <w:r w:rsidRPr="002C4044">
              <w:rPr>
                <w:rFonts w:cs="B Nazanin" w:hint="cs"/>
                <w:color w:val="FFFFFF" w:themeColor="background1"/>
                <w:sz w:val="20"/>
                <w:szCs w:val="20"/>
                <w:rtl/>
              </w:rPr>
              <w:t>ایمیل</w:t>
            </w:r>
            <w:hyperlink r:id="rId9" w:history="1"/>
          </w:p>
        </w:tc>
      </w:tr>
    </w:tbl>
    <w:sdt>
      <w:sdtPr>
        <w:rPr>
          <w:rFonts w:asciiTheme="majorBidi" w:hAnsiTheme="majorBidi" w:cstheme="majorBidi"/>
        </w:rPr>
        <w:id w:val="1467850161"/>
        <w:docPartObj>
          <w:docPartGallery w:val="Cover Pages"/>
          <w:docPartUnique/>
        </w:docPartObj>
      </w:sdtPr>
      <w:sdtContent>
        <w:p w14:paraId="13FC08AA" w14:textId="77777777" w:rsidR="0031314C" w:rsidRPr="009857DC" w:rsidRDefault="0031314C">
          <w:pPr>
            <w:rPr>
              <w:rFonts w:asciiTheme="majorBidi" w:hAnsiTheme="majorBidi" w:cstheme="majorBidi"/>
            </w:rPr>
          </w:pPr>
          <w:r w:rsidRPr="009857DC">
            <w:rPr>
              <w:rFonts w:asciiTheme="majorBidi" w:hAnsiTheme="majorBidi" w:cstheme="majorBid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42046558" wp14:editId="3DB0AF45">
                    <wp:simplePos x="0" y="0"/>
                    <wp:positionH relativeFrom="page">
                      <wp:align>left</wp:align>
                    </wp:positionH>
                    <wp:positionV relativeFrom="page">
                      <wp:align>top</wp:align>
                    </wp:positionV>
                    <wp:extent cx="7745993" cy="958850"/>
                    <wp:effectExtent l="0" t="0" r="7620" b="0"/>
                    <wp:wrapNone/>
                    <wp:docPr id="194" name="Rectangle 19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45993" cy="958850"/>
                            </a:xfrm>
                            <a:prstGeom prst="rect">
                              <a:avLst/>
                            </a:prstGeom>
                            <a:solidFill>
                              <a:schemeClr val="bg2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2B7F052" id="Rectangle 194" o:spid="_x0000_s1026" style="position:absolute;margin-left:0;margin-top:0;width:609.9pt;height:75.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" fillcolor="#747070 [1614]" stroked="f" strokeweight="1pt">
                    <w10:wrap anchorx="page" anchory="page"/>
                  </v:rect>
                </w:pict>
              </mc:Fallback>
            </mc:AlternateContent>
          </w:r>
        </w:p>
        <w:tbl>
          <w:tblPr>
            <w:tblStyle w:val="TableGrid"/>
            <w:tblpPr w:leftFromText="180" w:rightFromText="180" w:vertAnchor="text" w:horzAnchor="margin" w:tblpY="4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270"/>
            <w:gridCol w:w="2063"/>
          </w:tblGrid>
          <w:tr w:rsidR="004A2FB9" w:rsidRPr="009857DC" w14:paraId="1F9B0E37" w14:textId="77777777" w:rsidTr="00A6081A">
            <w:trPr>
              <w:trHeight w:val="155"/>
            </w:trPr>
            <w:tc>
              <w:tcPr>
                <w:tcW w:w="9270" w:type="dxa"/>
                <w:tcBorders>
                  <w:bottom w:val="single" w:sz="12" w:space="0" w:color="auto"/>
                </w:tcBorders>
              </w:tcPr>
              <w:p w14:paraId="46E52D10" w14:textId="77777777" w:rsidR="004A2FB9" w:rsidRPr="009857DC" w:rsidRDefault="004A2FB9" w:rsidP="00A6081A">
                <w:pPr>
                  <w:rPr>
                    <w:rFonts w:asciiTheme="majorBidi" w:hAnsiTheme="majorBidi" w:cstheme="majorBidi"/>
                    <w:sz w:val="20"/>
                    <w:szCs w:val="20"/>
                  </w:rPr>
                </w:pPr>
              </w:p>
            </w:tc>
            <w:tc>
              <w:tcPr>
                <w:tcW w:w="2063" w:type="dxa"/>
                <w:vMerge w:val="restart"/>
                <w:vAlign w:val="center"/>
              </w:tcPr>
              <w:p w14:paraId="60FE8757" w14:textId="77777777" w:rsidR="004A2FB9" w:rsidRPr="002C4044" w:rsidRDefault="004A2FB9" w:rsidP="00A6081A">
                <w:pPr>
                  <w:bidi/>
                  <w:rPr>
                    <w:rFonts w:asciiTheme="majorBidi" w:hAnsiTheme="majorBidi" w:cs="B Nazanin"/>
                    <w:b/>
                    <w:bCs/>
                    <w:sz w:val="20"/>
                    <w:szCs w:val="20"/>
                    <w:rtl/>
                    <w:lang w:bidi="fa-IR"/>
                  </w:rPr>
                </w:pPr>
                <w:r w:rsidRPr="002C4044">
                  <w:rPr>
                    <w:rFonts w:asciiTheme="majorBidi" w:hAnsiTheme="majorBidi" w:cs="B Nazanin" w:hint="cs"/>
                    <w:b/>
                    <w:bCs/>
                    <w:sz w:val="20"/>
                    <w:szCs w:val="20"/>
                    <w:rtl/>
                    <w:lang w:bidi="fa-IR"/>
                  </w:rPr>
                  <w:t>تحصیلات</w:t>
                </w:r>
              </w:p>
            </w:tc>
          </w:tr>
          <w:tr w:rsidR="004A2FB9" w:rsidRPr="009857DC" w14:paraId="54D7C9CC" w14:textId="77777777" w:rsidTr="00A6081A">
            <w:trPr>
              <w:trHeight w:val="155"/>
            </w:trPr>
            <w:tc>
              <w:tcPr>
                <w:tcW w:w="9270" w:type="dxa"/>
                <w:tcBorders>
                  <w:top w:val="single" w:sz="12" w:space="0" w:color="auto"/>
                </w:tcBorders>
              </w:tcPr>
              <w:p w14:paraId="1A7D2641" w14:textId="77777777" w:rsidR="004A2FB9" w:rsidRPr="009857DC" w:rsidRDefault="004A2FB9" w:rsidP="00A6081A">
                <w:pPr>
                  <w:rPr>
                    <w:rFonts w:asciiTheme="majorBidi" w:hAnsiTheme="majorBidi" w:cstheme="majorBidi"/>
                    <w:sz w:val="20"/>
                    <w:szCs w:val="20"/>
                  </w:rPr>
                </w:pPr>
              </w:p>
            </w:tc>
            <w:tc>
              <w:tcPr>
                <w:tcW w:w="2063" w:type="dxa"/>
                <w:vMerge/>
              </w:tcPr>
              <w:p w14:paraId="4E315006" w14:textId="77777777" w:rsidR="004A2FB9" w:rsidRPr="002C4044" w:rsidRDefault="004A2FB9" w:rsidP="00A6081A">
                <w:pPr>
                  <w:bidi/>
                  <w:rPr>
                    <w:rFonts w:asciiTheme="majorBidi" w:hAnsiTheme="majorBidi" w:cs="B Nazanin"/>
                    <w:b/>
                    <w:bCs/>
                    <w:sz w:val="20"/>
                    <w:szCs w:val="20"/>
                    <w:rtl/>
                    <w:lang w:bidi="fa-IR"/>
                  </w:rPr>
                </w:pPr>
              </w:p>
            </w:tc>
          </w:tr>
          <w:tr w:rsidR="005311E3" w:rsidRPr="009857DC" w14:paraId="25E1F3EA" w14:textId="77777777" w:rsidTr="00A6081A">
            <w:tc>
              <w:tcPr>
                <w:tcW w:w="9270" w:type="dxa"/>
              </w:tcPr>
              <w:p w14:paraId="0E3711E6" w14:textId="321B2356" w:rsidR="005311E3" w:rsidRPr="00FD1651" w:rsidRDefault="005311E3" w:rsidP="00A6081A">
                <w:pPr>
                  <w:bidi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  <w:rtl/>
                  </w:rPr>
                </w:pPr>
                <w:r w:rsidRPr="00FD1651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 xml:space="preserve">کارشناسی </w:t>
                </w:r>
                <w:r w:rsidR="005C5013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 xml:space="preserve">ارشد </w:t>
                </w:r>
                <w:r w:rsidRPr="00FD1651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 xml:space="preserve">مهندسی </w:t>
                </w:r>
                <w:r w:rsidR="005C5013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  <w:lang w:bidi="fa-IR"/>
                  </w:rPr>
                  <w:t xml:space="preserve">برق - </w:t>
                </w:r>
                <w:r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  <w:lang w:bidi="fa-IR"/>
                  </w:rPr>
                  <w:t xml:space="preserve"> </w:t>
                </w:r>
                <w:r w:rsidR="005C5013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  <w:lang w:bidi="fa-IR"/>
                  </w:rPr>
                  <w:t>الکترونیک دیجیتال</w:t>
                </w:r>
              </w:p>
              <w:p w14:paraId="7B61BC51" w14:textId="41653955" w:rsidR="005311E3" w:rsidRPr="005C5013" w:rsidRDefault="005311E3" w:rsidP="00A6081A">
                <w:pPr>
                  <w:bidi/>
                </w:pPr>
                <w:r w:rsidRPr="00FD1651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 xml:space="preserve">دانشگاه آزاد اسلامی واحد </w:t>
                </w:r>
                <w:r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>قزوین</w:t>
                </w:r>
              </w:p>
            </w:tc>
            <w:tc>
              <w:tcPr>
                <w:tcW w:w="2063" w:type="dxa"/>
                <w:vAlign w:val="center"/>
              </w:tcPr>
              <w:p w14:paraId="6F8266EF" w14:textId="1BAC9CCE" w:rsidR="005311E3" w:rsidRPr="005C5013" w:rsidRDefault="005C5013" w:rsidP="00A6081A">
                <w:pPr>
                  <w:bidi/>
                  <w:jc w:val="center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  <w:r w:rsidRPr="005C5013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>1404</w:t>
                </w:r>
              </w:p>
              <w:p w14:paraId="78B3D43C" w14:textId="77777777" w:rsidR="005311E3" w:rsidRPr="002C4044" w:rsidRDefault="005311E3" w:rsidP="00A6081A">
                <w:pPr>
                  <w:bidi/>
                  <w:jc w:val="center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  <w:lang w:bidi="fa-IR"/>
                  </w:rPr>
                </w:pPr>
              </w:p>
            </w:tc>
          </w:tr>
          <w:tr w:rsidR="005311E3" w:rsidRPr="009857DC" w14:paraId="4D62C95F" w14:textId="77777777" w:rsidTr="00A6081A">
            <w:tc>
              <w:tcPr>
                <w:tcW w:w="9270" w:type="dxa"/>
              </w:tcPr>
              <w:p w14:paraId="202CEBE1" w14:textId="77777777" w:rsidR="005311E3" w:rsidRPr="005C5013" w:rsidRDefault="005C5013" w:rsidP="00A6081A">
                <w:pPr>
                  <w:bidi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  <w:rtl/>
                  </w:rPr>
                </w:pPr>
                <w:r w:rsidRPr="005C5013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 xml:space="preserve">کارشناسی مهندسی برق </w:t>
                </w:r>
                <w:r w:rsidRPr="005C5013">
                  <w:rPr>
                    <w:rFonts w:ascii="Times New Roman" w:eastAsia="Times New Roman" w:hAnsi="Times New Roman" w:cs="Times New Roman" w:hint="cs"/>
                    <w:color w:val="000000"/>
                    <w:sz w:val="20"/>
                    <w:szCs w:val="20"/>
                    <w:rtl/>
                  </w:rPr>
                  <w:t>–</w:t>
                </w:r>
                <w:r w:rsidRPr="005C5013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 xml:space="preserve"> الکترونیک</w:t>
                </w:r>
              </w:p>
              <w:p w14:paraId="6857240F" w14:textId="7661CFE8" w:rsidR="005C5013" w:rsidRPr="005C5013" w:rsidRDefault="005C5013" w:rsidP="00A6081A">
                <w:pPr>
                  <w:bidi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  <w:r w:rsidRPr="00FD1651"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 xml:space="preserve">دانشگاه آزاد اسلامی واحد </w:t>
                </w:r>
                <w:r>
                  <w:rPr>
                    <w:rFonts w:asciiTheme="majorBidi" w:eastAsia="Times New Roman" w:hAnsiTheme="majorBidi" w:cs="B Nazanin" w:hint="cs"/>
                    <w:color w:val="000000"/>
                    <w:sz w:val="20"/>
                    <w:szCs w:val="20"/>
                    <w:rtl/>
                  </w:rPr>
                  <w:t>قزوین</w:t>
                </w:r>
              </w:p>
            </w:tc>
            <w:tc>
              <w:tcPr>
                <w:tcW w:w="2063" w:type="dxa"/>
                <w:vAlign w:val="center"/>
              </w:tcPr>
              <w:p w14:paraId="720F3B4C" w14:textId="650C2452" w:rsidR="005311E3" w:rsidRPr="00AE3CB7" w:rsidRDefault="005C5013" w:rsidP="00A6081A">
                <w:pPr>
                  <w:bidi/>
                  <w:jc w:val="center"/>
                  <w:rPr>
                    <w:rFonts w:asciiTheme="majorBidi" w:eastAsia="Times New Roman" w:hAnsiTheme="majorBidi" w:cs="B Nazanin"/>
                    <w:sz w:val="20"/>
                    <w:szCs w:val="20"/>
                    <w:rtl/>
                    <w:lang w:bidi="fa-IR"/>
                  </w:rPr>
                </w:pPr>
                <w:r>
                  <w:rPr>
                    <w:rFonts w:asciiTheme="majorBidi" w:eastAsia="Times New Roman" w:hAnsiTheme="majorBidi" w:cs="B Nazanin" w:hint="cs"/>
                    <w:sz w:val="20"/>
                    <w:szCs w:val="20"/>
                    <w:rtl/>
                  </w:rPr>
                  <w:t>1399</w:t>
                </w:r>
              </w:p>
            </w:tc>
          </w:tr>
          <w:tr w:rsidR="00D57EC7" w:rsidRPr="009857DC" w14:paraId="5DF4CA01" w14:textId="77777777" w:rsidTr="00A6081A">
            <w:trPr>
              <w:trHeight w:val="57"/>
            </w:trPr>
            <w:tc>
              <w:tcPr>
                <w:tcW w:w="9270" w:type="dxa"/>
                <w:tcBorders>
                  <w:bottom w:val="single" w:sz="12" w:space="0" w:color="auto"/>
                </w:tcBorders>
                <w:vAlign w:val="center"/>
              </w:tcPr>
              <w:p w14:paraId="61D4179A" w14:textId="77777777" w:rsidR="00D57EC7" w:rsidRPr="009857DC" w:rsidRDefault="00D57EC7" w:rsidP="00A6081A">
                <w:pPr>
                  <w:jc w:val="center"/>
                  <w:rPr>
                    <w:rFonts w:asciiTheme="majorBidi" w:eastAsia="Times New Roman" w:hAnsiTheme="majorBidi" w:cstheme="majorBidi"/>
                    <w:color w:val="000000"/>
                    <w:sz w:val="18"/>
                    <w:szCs w:val="18"/>
                  </w:rPr>
                </w:pPr>
              </w:p>
            </w:tc>
            <w:tc>
              <w:tcPr>
                <w:tcW w:w="2063" w:type="dxa"/>
                <w:vMerge w:val="restart"/>
                <w:vAlign w:val="center"/>
              </w:tcPr>
              <w:p w14:paraId="209A63D6" w14:textId="65E54B8F" w:rsidR="00D57EC7" w:rsidRPr="00D57EC7" w:rsidRDefault="00B9522A" w:rsidP="00A6081A">
                <w:pPr>
                  <w:bidi/>
                  <w:rPr>
                    <w:rFonts w:asciiTheme="majorBidi" w:hAnsiTheme="majorBidi" w:cs="B Nazanin"/>
                    <w:b/>
                    <w:bCs/>
                    <w:sz w:val="20"/>
                    <w:szCs w:val="20"/>
                    <w:lang w:bidi="fa-IR"/>
                  </w:rPr>
                </w:pPr>
                <w:r>
                  <w:rPr>
                    <w:rFonts w:asciiTheme="majorBidi" w:hAnsiTheme="majorBidi" w:cs="B Nazanin" w:hint="cs"/>
                    <w:b/>
                    <w:bCs/>
                    <w:sz w:val="20"/>
                    <w:szCs w:val="20"/>
                    <w:rtl/>
                    <w:lang w:bidi="fa-IR"/>
                  </w:rPr>
                  <w:t>پروژه های انجام شده</w:t>
                </w:r>
              </w:p>
            </w:tc>
          </w:tr>
          <w:tr w:rsidR="00D57EC7" w:rsidRPr="009857DC" w14:paraId="73774C4F" w14:textId="77777777" w:rsidTr="00A6081A">
            <w:trPr>
              <w:trHeight w:val="155"/>
            </w:trPr>
            <w:tc>
              <w:tcPr>
                <w:tcW w:w="9270" w:type="dxa"/>
                <w:tcBorders>
                  <w:top w:val="single" w:sz="12" w:space="0" w:color="auto"/>
                </w:tcBorders>
              </w:tcPr>
              <w:p w14:paraId="12F66A39" w14:textId="77777777" w:rsidR="00D57EC7" w:rsidRPr="009857DC" w:rsidRDefault="00D57EC7" w:rsidP="00A6081A">
                <w:pPr>
                  <w:bidi/>
                  <w:jc w:val="center"/>
                  <w:rPr>
                    <w:rFonts w:asciiTheme="majorBidi" w:hAnsiTheme="majorBidi" w:cstheme="majorBidi"/>
                    <w:sz w:val="20"/>
                    <w:szCs w:val="20"/>
                  </w:rPr>
                </w:pPr>
              </w:p>
            </w:tc>
            <w:tc>
              <w:tcPr>
                <w:tcW w:w="2063" w:type="dxa"/>
                <w:vMerge/>
              </w:tcPr>
              <w:p w14:paraId="00024E02" w14:textId="452F6829" w:rsidR="00D57EC7" w:rsidRPr="005311E3" w:rsidRDefault="00D57EC7" w:rsidP="00A6081A">
                <w:pPr>
                  <w:bidi/>
                  <w:jc w:val="center"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</w:pPr>
              </w:p>
            </w:tc>
          </w:tr>
          <w:tr w:rsidR="00D57EC7" w:rsidRPr="009857DC" w14:paraId="5D2A7E1B" w14:textId="77777777" w:rsidTr="00A6081A">
            <w:trPr>
              <w:trHeight w:val="155"/>
            </w:trPr>
            <w:tc>
              <w:tcPr>
                <w:tcW w:w="9270" w:type="dxa"/>
              </w:tcPr>
              <w:p w14:paraId="11A91413" w14:textId="43AE9C57" w:rsidR="00D57EC7" w:rsidRPr="00335DA7" w:rsidRDefault="00335DA7" w:rsidP="00335DA7">
                <w:pPr>
                  <w:pStyle w:val="ListParagraph"/>
                  <w:numPr>
                    <w:ilvl w:val="0"/>
                    <w:numId w:val="14"/>
                  </w:numPr>
                  <w:bidi/>
                  <w:jc w:val="both"/>
                  <w:rPr>
                    <w:rFonts w:asciiTheme="majorBidi" w:hAnsiTheme="majorBidi" w:cstheme="majorBidi"/>
                    <w:sz w:val="20"/>
                    <w:szCs w:val="20"/>
                  </w:rPr>
                </w:pP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طراحی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و توسعه </w:t>
                </w:r>
                <w:r w:rsidRPr="007025BD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Bootloader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جهت راه انداز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س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ستم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من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ت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با استفاده از م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کروکنترلر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7025BD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MH1902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مبتن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بر </w:t>
                </w:r>
                <w:r w:rsidRPr="007025BD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Cortex-M3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که جهت افزا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ش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من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ت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ز الگور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تم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ها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رمزنگار</w:t>
                </w:r>
                <w:r w:rsidRPr="00335DA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256-</w:t>
                </w:r>
                <w:r w:rsidRPr="007025BD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SHA</w:t>
                </w:r>
                <w:r w:rsidRPr="00335DA7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ستفاده شده است.</w:t>
                </w:r>
              </w:p>
            </w:tc>
            <w:tc>
              <w:tcPr>
                <w:tcW w:w="2063" w:type="dxa"/>
              </w:tcPr>
              <w:p w14:paraId="1E73D7CC" w14:textId="1F3120B1" w:rsidR="00D57EC7" w:rsidRPr="00980959" w:rsidRDefault="00D57EC7" w:rsidP="00A6081A">
                <w:pPr>
                  <w:bidi/>
                  <w:jc w:val="center"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bidi="fa-IR"/>
                  </w:rPr>
                </w:pPr>
              </w:p>
            </w:tc>
          </w:tr>
          <w:tr w:rsidR="005311E3" w:rsidRPr="009857DC" w14:paraId="14DDBE0C" w14:textId="77777777" w:rsidTr="00A6081A">
            <w:tc>
              <w:tcPr>
                <w:tcW w:w="9270" w:type="dxa"/>
              </w:tcPr>
              <w:p w14:paraId="33DDC767" w14:textId="369538F6" w:rsidR="005311E3" w:rsidRPr="00F946F7" w:rsidRDefault="00216D9E" w:rsidP="00A6081A">
                <w:pPr>
                  <w:pStyle w:val="ListParagraph"/>
                  <w:numPr>
                    <w:ilvl w:val="0"/>
                    <w:numId w:val="9"/>
                  </w:numPr>
                  <w:bidi/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lang w:bidi="fa-IR"/>
                  </w:rPr>
                </w:pP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پی</w:t>
                </w:r>
                <w:r w:rsidRPr="00216D9E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کربند</w:t>
                </w: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سنسورها</w:t>
                </w: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</w:t>
                </w:r>
                <w:r w:rsidRPr="00216D9E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IMU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با نام ها</w:t>
                </w: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</w:t>
                </w:r>
                <w:r w:rsidRPr="00216D9E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BNO055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و </w:t>
                </w:r>
                <w:r w:rsidRPr="00216D9E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MPU9250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با رابط </w:t>
                </w:r>
                <w:r w:rsidRPr="00216D9E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SPI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در بستر </w:t>
                </w:r>
                <w:r w:rsidRPr="00216D9E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FreeRTOS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>، که در  م</w:t>
                </w: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216D9E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کروکنترلر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 </w:t>
                </w:r>
                <w:r w:rsidRPr="00216D9E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STM32F405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و </w:t>
                </w:r>
                <w:r w:rsidRPr="00216D9E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HAL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توسعه داده شده و داده ها</w:t>
                </w: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پردازش و به</w:t>
                </w: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216D9E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نه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ساز</w:t>
                </w: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شده از طر</w:t>
                </w: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216D9E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ق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مبدل </w:t>
                </w:r>
                <w:r w:rsidRPr="00216D9E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USB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به </w:t>
                </w:r>
                <w:r w:rsidRPr="00216D9E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UART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انتقال </w:t>
                </w:r>
                <w:r w:rsidRPr="00216D9E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216D9E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افته</w:t>
                </w:r>
                <w:r w:rsidRPr="00216D9E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اند.</w:t>
                </w:r>
              </w:p>
            </w:tc>
            <w:tc>
              <w:tcPr>
                <w:tcW w:w="2063" w:type="dxa"/>
              </w:tcPr>
              <w:p w14:paraId="5E3791B5" w14:textId="77777777" w:rsidR="005311E3" w:rsidRPr="002C4044" w:rsidRDefault="005311E3" w:rsidP="00A6081A">
                <w:pPr>
                  <w:bidi/>
                  <w:jc w:val="center"/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</w:pPr>
              </w:p>
            </w:tc>
          </w:tr>
          <w:tr w:rsidR="005311E3" w:rsidRPr="009857DC" w14:paraId="50F7CB5D" w14:textId="77777777" w:rsidTr="00A6081A">
            <w:tc>
              <w:tcPr>
                <w:tcW w:w="9270" w:type="dxa"/>
              </w:tcPr>
              <w:p w14:paraId="735A09FE" w14:textId="0D347141" w:rsidR="005311E3" w:rsidRPr="00F946F7" w:rsidRDefault="00A26C68" w:rsidP="00A6081A">
                <w:pPr>
                  <w:pStyle w:val="ListParagraph"/>
                  <w:numPr>
                    <w:ilvl w:val="0"/>
                    <w:numId w:val="9"/>
                  </w:numPr>
                  <w:bidi/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lang w:val="en-GB"/>
                  </w:rPr>
                </w:pPr>
                <w:r w:rsidRPr="00A26C68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>مسلط به ماژول ها</w:t>
                </w:r>
                <w:r w:rsidRPr="00A26C68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A26C68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مختلف در فناور</w:t>
                </w:r>
                <w:r w:rsidRPr="00A26C68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A26C68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ها</w:t>
                </w:r>
                <w:r w:rsidRPr="00A26C68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A26C68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</w:t>
                </w:r>
                <w:r>
                  <w:rPr>
                    <w:rFonts w:asciiTheme="majorBidi" w:hAnsiTheme="majorBidi" w:cstheme="majorBidi"/>
                    <w:bCs/>
                    <w:sz w:val="20"/>
                    <w:szCs w:val="20"/>
                    <w:lang w:val="en-GB"/>
                  </w:rPr>
                  <w:t>4G</w:t>
                </w:r>
                <w:r w:rsidRPr="00A26C68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و </w:t>
                </w:r>
                <w:r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2G</w:t>
                </w:r>
                <w:r w:rsidRPr="00A26C68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همانند </w:t>
                </w:r>
                <w:r w:rsidRPr="00A26C68"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  <w:t>Quectel EC200</w:t>
                </w:r>
              </w:p>
            </w:tc>
            <w:tc>
              <w:tcPr>
                <w:tcW w:w="2063" w:type="dxa"/>
              </w:tcPr>
              <w:p w14:paraId="603E4C08" w14:textId="77777777" w:rsidR="005311E3" w:rsidRPr="002C4044" w:rsidRDefault="005311E3" w:rsidP="00A6081A">
                <w:pPr>
                  <w:bidi/>
                  <w:jc w:val="center"/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</w:pPr>
              </w:p>
            </w:tc>
          </w:tr>
          <w:tr w:rsidR="00980959" w:rsidRPr="009857DC" w14:paraId="64DB8C33" w14:textId="77777777" w:rsidTr="00A6081A">
            <w:tc>
              <w:tcPr>
                <w:tcW w:w="9270" w:type="dxa"/>
              </w:tcPr>
              <w:p w14:paraId="0A54EA35" w14:textId="19FE0135" w:rsidR="00980959" w:rsidRPr="00F946F7" w:rsidRDefault="009932AB" w:rsidP="00A6081A">
                <w:pPr>
                  <w:pStyle w:val="ListParagraph"/>
                  <w:numPr>
                    <w:ilvl w:val="0"/>
                    <w:numId w:val="9"/>
                  </w:numPr>
                  <w:bidi/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</w:pP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>ماهر در تکن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9932AB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ک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ها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تطب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9932AB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ق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آمپدانس برا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اطم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9932AB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نان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از سلامت و عملکرد به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9932AB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نه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س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9932AB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/>
                  </w:rPr>
                  <w:t>گنال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در مدارها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 xml:space="preserve"> فرکانس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ی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/>
                  </w:rPr>
                  <w:t>.</w:t>
                </w:r>
              </w:p>
            </w:tc>
            <w:tc>
              <w:tcPr>
                <w:tcW w:w="2063" w:type="dxa"/>
              </w:tcPr>
              <w:p w14:paraId="76A9A2E8" w14:textId="77777777" w:rsidR="00980959" w:rsidRPr="002C4044" w:rsidRDefault="00980959" w:rsidP="00A6081A">
                <w:pPr>
                  <w:bidi/>
                  <w:jc w:val="center"/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</w:pPr>
              </w:p>
            </w:tc>
          </w:tr>
          <w:tr w:rsidR="00980959" w:rsidRPr="009857DC" w14:paraId="7A96A7FB" w14:textId="77777777" w:rsidTr="00A6081A">
            <w:tc>
              <w:tcPr>
                <w:tcW w:w="9270" w:type="dxa"/>
              </w:tcPr>
              <w:p w14:paraId="4EB15E0C" w14:textId="3FD164E7" w:rsidR="00980959" w:rsidRPr="00F946F7" w:rsidRDefault="009932AB" w:rsidP="00A6081A">
                <w:pPr>
                  <w:pStyle w:val="ListParagraph"/>
                  <w:numPr>
                    <w:ilvl w:val="0"/>
                    <w:numId w:val="9"/>
                  </w:numPr>
                  <w:bidi/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</w:pP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کنترل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رله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های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خانه هوشمند توسط م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9932AB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کروکنترلر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AVR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و ماژول ها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GSM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که از طر</w:t>
                </w:r>
                <w:r w:rsidRPr="009932AB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9932AB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ق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UART</w:t>
                </w:r>
                <w:r w:rsidRPr="009932AB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نجام شد.</w:t>
                </w:r>
              </w:p>
            </w:tc>
            <w:tc>
              <w:tcPr>
                <w:tcW w:w="2063" w:type="dxa"/>
              </w:tcPr>
              <w:p w14:paraId="0571D21F" w14:textId="77777777" w:rsidR="00980959" w:rsidRPr="002C4044" w:rsidRDefault="00980959" w:rsidP="00A6081A">
                <w:pPr>
                  <w:bidi/>
                  <w:jc w:val="center"/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</w:pPr>
              </w:p>
            </w:tc>
          </w:tr>
          <w:tr w:rsidR="00980959" w:rsidRPr="009857DC" w14:paraId="6ED2B84E" w14:textId="77777777" w:rsidTr="00A6081A">
            <w:tc>
              <w:tcPr>
                <w:tcW w:w="9270" w:type="dxa"/>
              </w:tcPr>
              <w:p w14:paraId="09483315" w14:textId="670A4622" w:rsidR="00980959" w:rsidRPr="00F946F7" w:rsidRDefault="00AF0010" w:rsidP="00A6081A">
                <w:pPr>
                  <w:pStyle w:val="ListParagraph"/>
                  <w:numPr>
                    <w:ilvl w:val="0"/>
                    <w:numId w:val="9"/>
                  </w:numPr>
                  <w:bidi/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</w:pP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طراح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نسخه جد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د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و به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نه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مدار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USB2Dynamixel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که برا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رتباط و اتصال همزمان موتور ها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TTL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و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RS485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کاربرد دارد</w:t>
                </w:r>
              </w:p>
            </w:tc>
            <w:tc>
              <w:tcPr>
                <w:tcW w:w="2063" w:type="dxa"/>
              </w:tcPr>
              <w:p w14:paraId="31DC631A" w14:textId="77777777" w:rsidR="00980959" w:rsidRPr="002C4044" w:rsidRDefault="00980959" w:rsidP="00A6081A">
                <w:pPr>
                  <w:bidi/>
                  <w:jc w:val="center"/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</w:pPr>
              </w:p>
            </w:tc>
          </w:tr>
          <w:tr w:rsidR="00980959" w:rsidRPr="009857DC" w14:paraId="754C045B" w14:textId="77777777" w:rsidTr="00A6081A">
            <w:tc>
              <w:tcPr>
                <w:tcW w:w="9270" w:type="dxa"/>
              </w:tcPr>
              <w:p w14:paraId="216E5C91" w14:textId="676CC63B" w:rsidR="00980959" w:rsidRPr="00F946F7" w:rsidRDefault="00AF0010" w:rsidP="00A6081A">
                <w:pPr>
                  <w:pStyle w:val="ListParagraph"/>
                  <w:numPr>
                    <w:ilvl w:val="0"/>
                    <w:numId w:val="9"/>
                  </w:numPr>
                  <w:bidi/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</w:pP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برنامه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نو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س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و طراح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مدار کنترل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ربات مر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خ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نورد با استفاده از م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کروکنترلر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Atmega128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و کنترل موتورها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DC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با توان و گشتاور بالا برا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نجام وظا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ف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همانند حفار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</w:p>
            </w:tc>
            <w:tc>
              <w:tcPr>
                <w:tcW w:w="2063" w:type="dxa"/>
              </w:tcPr>
              <w:p w14:paraId="21E1FA4C" w14:textId="77777777" w:rsidR="00980959" w:rsidRPr="002C4044" w:rsidRDefault="00980959" w:rsidP="00A6081A">
                <w:pPr>
                  <w:bidi/>
                  <w:jc w:val="center"/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</w:pPr>
              </w:p>
            </w:tc>
          </w:tr>
          <w:tr w:rsidR="005311E3" w:rsidRPr="009857DC" w14:paraId="581E088C" w14:textId="77777777" w:rsidTr="00A6081A">
            <w:tc>
              <w:tcPr>
                <w:tcW w:w="9270" w:type="dxa"/>
              </w:tcPr>
              <w:p w14:paraId="0BEE309C" w14:textId="5782E0F0" w:rsidR="005311E3" w:rsidRPr="009857DC" w:rsidRDefault="00AF0010" w:rsidP="00A6081A">
                <w:pPr>
                  <w:pStyle w:val="ListParagraph"/>
                  <w:numPr>
                    <w:ilvl w:val="0"/>
                    <w:numId w:val="9"/>
                  </w:numPr>
                  <w:bidi/>
                  <w:jc w:val="both"/>
                  <w:rPr>
                    <w:rFonts w:asciiTheme="majorBidi" w:hAnsiTheme="majorBidi" w:cstheme="majorBidi"/>
                    <w:bCs/>
                    <w:sz w:val="18"/>
                    <w:szCs w:val="18"/>
                    <w:lang w:val="en-GB"/>
                  </w:rPr>
                </w:pP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>برنامه نو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س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تحت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C#.Net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جهت تشخ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ص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ش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ا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در ربات ها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چرخ دار تمام جهته </w:t>
                </w:r>
                <w:r w:rsidRPr="00EE5171"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  <w:t>Festo Mobile Robot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و اطم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نان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ز قرارگ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ر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دق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ق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ش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اء</w:t>
                </w:r>
              </w:p>
            </w:tc>
            <w:tc>
              <w:tcPr>
                <w:tcW w:w="2063" w:type="dxa"/>
              </w:tcPr>
              <w:p w14:paraId="4BCB7A42" w14:textId="3ABFE265" w:rsidR="005311E3" w:rsidRPr="002C4044" w:rsidRDefault="005311E3" w:rsidP="00A6081A">
                <w:pPr>
                  <w:bidi/>
                  <w:jc w:val="center"/>
                  <w:rPr>
                    <w:rFonts w:asciiTheme="majorBidi" w:hAnsiTheme="majorBidi" w:cs="B Nazanin"/>
                    <w:bCs/>
                    <w:sz w:val="20"/>
                    <w:szCs w:val="20"/>
                    <w:rtl/>
                    <w:lang w:val="en-GB" w:bidi="fa-IR"/>
                  </w:rPr>
                </w:pPr>
              </w:p>
            </w:tc>
          </w:tr>
          <w:tr w:rsidR="005311E3" w:rsidRPr="009857DC" w14:paraId="20EAB489" w14:textId="77777777" w:rsidTr="00A6081A">
            <w:tc>
              <w:tcPr>
                <w:tcW w:w="9270" w:type="dxa"/>
              </w:tcPr>
              <w:p w14:paraId="505D2594" w14:textId="3716FA55" w:rsidR="005311E3" w:rsidRPr="009266A3" w:rsidRDefault="00AF0010" w:rsidP="004B62BF">
                <w:pPr>
                  <w:pStyle w:val="ListParagraph"/>
                  <w:numPr>
                    <w:ilvl w:val="0"/>
                    <w:numId w:val="9"/>
                  </w:numPr>
                  <w:bidi/>
                  <w:jc w:val="both"/>
                  <w:rPr>
                    <w:rFonts w:asciiTheme="majorBidi" w:hAnsiTheme="majorBidi" w:cstheme="majorBidi"/>
                    <w:bCs/>
                    <w:sz w:val="18"/>
                    <w:szCs w:val="18"/>
                    <w:lang w:val="en-GB"/>
                  </w:rPr>
                </w:pP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>طراح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و برنامه نو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س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مدار ربات دانش آموز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امدادگر، با استفاده از قابل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ت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ها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ناوبر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  <w:t xml:space="preserve"> موانع در چارچوب ربات مس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ر</w:t>
                </w:r>
                <w:r w:rsidRPr="00AF0010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ی</w:t>
                </w:r>
                <w:r w:rsidRPr="00AF0010">
                  <w:rPr>
                    <w:rFonts w:asciiTheme="majorBidi" w:hAnsiTheme="majorBidi" w:cs="B Nazanin" w:hint="eastAsia"/>
                    <w:b/>
                    <w:sz w:val="20"/>
                    <w:szCs w:val="20"/>
                    <w:rtl/>
                    <w:lang w:val="en-GB" w:bidi="fa-IR"/>
                  </w:rPr>
                  <w:t>اب</w:t>
                </w:r>
              </w:p>
            </w:tc>
            <w:tc>
              <w:tcPr>
                <w:tcW w:w="2063" w:type="dxa"/>
              </w:tcPr>
              <w:p w14:paraId="20776F04" w14:textId="77777777" w:rsidR="005311E3" w:rsidRPr="009266A3" w:rsidRDefault="005311E3" w:rsidP="00A6081A">
                <w:pPr>
                  <w:bidi/>
                  <w:jc w:val="center"/>
                  <w:rPr>
                    <w:rFonts w:asciiTheme="majorBidi" w:hAnsiTheme="majorBidi" w:cs="B Nazanin"/>
                    <w:b/>
                    <w:sz w:val="20"/>
                    <w:szCs w:val="20"/>
                    <w:lang w:val="en-GB"/>
                  </w:rPr>
                </w:pPr>
              </w:p>
            </w:tc>
          </w:tr>
          <w:tr w:rsidR="00A6081A" w:rsidRPr="009857DC" w14:paraId="7B1B7462" w14:textId="77777777" w:rsidTr="00A6081A">
            <w:tc>
              <w:tcPr>
                <w:tcW w:w="9270" w:type="dxa"/>
                <w:tcBorders>
                  <w:bottom w:val="single" w:sz="12" w:space="0" w:color="auto"/>
                </w:tcBorders>
              </w:tcPr>
              <w:p w14:paraId="3E59B3F1" w14:textId="77777777" w:rsidR="00A6081A" w:rsidRPr="009857DC" w:rsidRDefault="00A6081A" w:rsidP="00A6081A">
                <w:pPr>
                  <w:bidi/>
                  <w:jc w:val="both"/>
                  <w:rPr>
                    <w:rFonts w:asciiTheme="majorBidi" w:hAnsiTheme="majorBidi" w:cstheme="majorBidi"/>
                    <w:sz w:val="18"/>
                    <w:szCs w:val="18"/>
                  </w:rPr>
                </w:pPr>
              </w:p>
            </w:tc>
            <w:tc>
              <w:tcPr>
                <w:tcW w:w="2063" w:type="dxa"/>
                <w:vMerge w:val="restart"/>
                <w:vAlign w:val="center"/>
              </w:tcPr>
              <w:p w14:paraId="1258FE2B" w14:textId="2E7C0096" w:rsidR="00A6081A" w:rsidRPr="002C4044" w:rsidRDefault="00335DA7" w:rsidP="00A6081A">
                <w:pPr>
                  <w:bidi/>
                  <w:rPr>
                    <w:rFonts w:asciiTheme="majorBidi" w:hAnsiTheme="majorBidi" w:cs="B Nazanin"/>
                    <w:bCs/>
                    <w:sz w:val="20"/>
                    <w:szCs w:val="20"/>
                    <w:lang w:val="en-GB" w:bidi="fa-IR"/>
                  </w:rPr>
                </w:pPr>
                <w:r w:rsidRPr="00A6081A">
                  <w:rPr>
                    <w:rFonts w:asciiTheme="majorBidi" w:hAnsiTheme="majorBidi" w:cs="B Nazanin" w:hint="cs"/>
                    <w:bCs/>
                    <w:sz w:val="20"/>
                    <w:szCs w:val="20"/>
                    <w:rtl/>
                    <w:lang w:val="en-GB" w:bidi="fa-IR"/>
                  </w:rPr>
                  <w:t>مهارت ها</w:t>
                </w:r>
              </w:p>
            </w:tc>
          </w:tr>
          <w:tr w:rsidR="00A6081A" w:rsidRPr="009857DC" w14:paraId="33F973F9" w14:textId="77777777" w:rsidTr="00A6081A">
            <w:tc>
              <w:tcPr>
                <w:tcW w:w="9270" w:type="dxa"/>
                <w:tcBorders>
                  <w:top w:val="single" w:sz="12" w:space="0" w:color="auto"/>
                </w:tcBorders>
              </w:tcPr>
              <w:p w14:paraId="674CDFB7" w14:textId="77777777" w:rsidR="00A6081A" w:rsidRPr="009857DC" w:rsidRDefault="00A6081A" w:rsidP="00A6081A">
                <w:pPr>
                  <w:jc w:val="both"/>
                  <w:rPr>
                    <w:rFonts w:asciiTheme="majorBidi" w:hAnsiTheme="majorBidi" w:cstheme="majorBidi"/>
                    <w:bCs/>
                    <w:sz w:val="18"/>
                    <w:szCs w:val="18"/>
                    <w:lang w:val="en-GB"/>
                  </w:rPr>
                </w:pPr>
              </w:p>
            </w:tc>
            <w:tc>
              <w:tcPr>
                <w:tcW w:w="2063" w:type="dxa"/>
                <w:vMerge/>
              </w:tcPr>
              <w:p w14:paraId="0B2F6319" w14:textId="170032B5" w:rsidR="00A6081A" w:rsidRPr="002C4044" w:rsidRDefault="00A6081A" w:rsidP="00A6081A">
                <w:pPr>
                  <w:bidi/>
                  <w:rPr>
                    <w:rFonts w:asciiTheme="majorBidi" w:hAnsiTheme="majorBidi" w:cs="B Nazanin"/>
                    <w:bCs/>
                    <w:sz w:val="20"/>
                    <w:szCs w:val="20"/>
                    <w:lang w:val="en-GB"/>
                  </w:rPr>
                </w:pPr>
              </w:p>
            </w:tc>
          </w:tr>
          <w:tr w:rsidR="00A65834" w:rsidRPr="009857DC" w14:paraId="33D08F94" w14:textId="77777777" w:rsidTr="00A6081A">
            <w:tc>
              <w:tcPr>
                <w:tcW w:w="9270" w:type="dxa"/>
              </w:tcPr>
              <w:p w14:paraId="03E2F2A6" w14:textId="29C9C172" w:rsidR="00A65834" w:rsidRPr="00335DA7" w:rsidRDefault="00335DA7" w:rsidP="00335DA7">
                <w:pPr>
                  <w:pStyle w:val="ListParagraph"/>
                  <w:numPr>
                    <w:ilvl w:val="0"/>
                    <w:numId w:val="13"/>
                  </w:numPr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lang w:bidi="fa-IR"/>
                  </w:rPr>
                </w:pPr>
                <w:r>
                  <w:rPr>
                    <w:rFonts w:ascii="Times New Roman" w:eastAsia="Times New Roman" w:hAnsi="Times New Roman" w:cs="Times New Roman"/>
                    <w:sz w:val="20"/>
                  </w:rPr>
                  <w:t>C Programming Language, Python, C#.NET, LaTeX, OpenCV</w:t>
                </w:r>
              </w:p>
            </w:tc>
            <w:tc>
              <w:tcPr>
                <w:tcW w:w="2063" w:type="dxa"/>
              </w:tcPr>
              <w:p w14:paraId="34837FF4" w14:textId="77777777" w:rsidR="00A65834" w:rsidRPr="000A21C8" w:rsidRDefault="00A65834" w:rsidP="00A6081A">
                <w:pPr>
                  <w:bidi/>
                  <w:rPr>
                    <w:rFonts w:asciiTheme="majorBidi" w:hAnsiTheme="majorBidi" w:cs="B Nazanin"/>
                    <w:b/>
                    <w:sz w:val="20"/>
                    <w:szCs w:val="20"/>
                    <w:lang w:val="en-GB"/>
                  </w:rPr>
                </w:pPr>
              </w:p>
            </w:tc>
          </w:tr>
          <w:tr w:rsidR="00335DA7" w:rsidRPr="009857DC" w14:paraId="30AAD5A0" w14:textId="77777777" w:rsidTr="00A6081A">
            <w:tc>
              <w:tcPr>
                <w:tcW w:w="9270" w:type="dxa"/>
              </w:tcPr>
              <w:p w14:paraId="74CBCFD2" w14:textId="012AABFE" w:rsidR="00335DA7" w:rsidRPr="00335DA7" w:rsidRDefault="00335DA7" w:rsidP="00335DA7">
                <w:pPr>
                  <w:pStyle w:val="ListParagraph"/>
                  <w:numPr>
                    <w:ilvl w:val="0"/>
                    <w:numId w:val="13"/>
                  </w:numPr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lang w:bidi="fa-IR"/>
                  </w:rPr>
                </w:pPr>
                <w:r>
                  <w:rPr>
                    <w:rFonts w:ascii="Times New Roman" w:eastAsia="Times New Roman" w:hAnsi="Times New Roman" w:cs="Times New Roman"/>
                    <w:sz w:val="20"/>
                  </w:rPr>
                  <w:t>Altium Designer, Circuit Maker, Keil (ARM), STM32CubeIDE, CodeVision (AVR), FreeRTOS, Git</w:t>
                </w:r>
              </w:p>
            </w:tc>
            <w:tc>
              <w:tcPr>
                <w:tcW w:w="2063" w:type="dxa"/>
              </w:tcPr>
              <w:p w14:paraId="49F0A9B1" w14:textId="77777777" w:rsidR="00335DA7" w:rsidRPr="000A21C8" w:rsidRDefault="00335DA7" w:rsidP="00A6081A">
                <w:pPr>
                  <w:bidi/>
                  <w:rPr>
                    <w:rFonts w:asciiTheme="majorBidi" w:hAnsiTheme="majorBidi" w:cs="B Nazanin"/>
                    <w:b/>
                    <w:sz w:val="20"/>
                    <w:szCs w:val="20"/>
                    <w:lang w:val="en-GB"/>
                  </w:rPr>
                </w:pPr>
              </w:p>
            </w:tc>
          </w:tr>
          <w:tr w:rsidR="00335DA7" w:rsidRPr="009857DC" w14:paraId="2E9466C0" w14:textId="77777777" w:rsidTr="00A6081A">
            <w:tc>
              <w:tcPr>
                <w:tcW w:w="9270" w:type="dxa"/>
              </w:tcPr>
              <w:p w14:paraId="35C821EA" w14:textId="2595E330" w:rsidR="00335DA7" w:rsidRPr="00335DA7" w:rsidRDefault="00335DA7" w:rsidP="00335DA7">
                <w:pPr>
                  <w:pStyle w:val="ListParagraph"/>
                  <w:numPr>
                    <w:ilvl w:val="0"/>
                    <w:numId w:val="13"/>
                  </w:numPr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lang w:bidi="fa-IR"/>
                  </w:rPr>
                </w:pPr>
                <w:r>
                  <w:rPr>
                    <w:rFonts w:ascii="Times New Roman" w:eastAsia="Times New Roman" w:hAnsi="Times New Roman" w:cs="Times New Roman"/>
                    <w:sz w:val="20"/>
                  </w:rPr>
                  <w:t>ARM, AVR, ESP32, SPI, I2C, UART, RS485, RS232, GSM, GPS, Wi-Fi</w:t>
                </w:r>
              </w:p>
            </w:tc>
            <w:tc>
              <w:tcPr>
                <w:tcW w:w="2063" w:type="dxa"/>
              </w:tcPr>
              <w:p w14:paraId="59C9D244" w14:textId="77777777" w:rsidR="00335DA7" w:rsidRPr="000A21C8" w:rsidRDefault="00335DA7" w:rsidP="00A6081A">
                <w:pPr>
                  <w:bidi/>
                  <w:rPr>
                    <w:rFonts w:asciiTheme="majorBidi" w:hAnsiTheme="majorBidi" w:cs="B Nazanin"/>
                    <w:b/>
                    <w:sz w:val="20"/>
                    <w:szCs w:val="20"/>
                    <w:lang w:val="en-GB"/>
                  </w:rPr>
                </w:pPr>
              </w:p>
            </w:tc>
          </w:tr>
          <w:tr w:rsidR="00335DA7" w:rsidRPr="009857DC" w14:paraId="654FD01A" w14:textId="77777777" w:rsidTr="00A6081A">
            <w:tc>
              <w:tcPr>
                <w:tcW w:w="9270" w:type="dxa"/>
              </w:tcPr>
              <w:p w14:paraId="75209B96" w14:textId="096FA91D" w:rsidR="00335DA7" w:rsidRPr="00335DA7" w:rsidRDefault="00335DA7" w:rsidP="00335DA7">
                <w:pPr>
                  <w:pStyle w:val="ListParagraph"/>
                  <w:numPr>
                    <w:ilvl w:val="0"/>
                    <w:numId w:val="13"/>
                  </w:numPr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lang w:bidi="fa-IR"/>
                  </w:rPr>
                </w:pPr>
                <w:r>
                  <w:rPr>
                    <w:rFonts w:ascii="Times New Roman" w:eastAsia="Times New Roman" w:hAnsi="Times New Roman" w:cs="Times New Roman"/>
                    <w:sz w:val="20"/>
                  </w:rPr>
                  <w:t>Easily Get into Teams, Time Management, Problem Solving, Self‑learning.</w:t>
                </w:r>
              </w:p>
            </w:tc>
            <w:tc>
              <w:tcPr>
                <w:tcW w:w="2063" w:type="dxa"/>
              </w:tcPr>
              <w:p w14:paraId="7EFDAFD7" w14:textId="77777777" w:rsidR="00335DA7" w:rsidRPr="000A21C8" w:rsidRDefault="00335DA7" w:rsidP="00A6081A">
                <w:pPr>
                  <w:bidi/>
                  <w:rPr>
                    <w:rFonts w:asciiTheme="majorBidi" w:hAnsiTheme="majorBidi" w:cs="B Nazanin"/>
                    <w:b/>
                    <w:sz w:val="20"/>
                    <w:szCs w:val="20"/>
                    <w:lang w:val="en-GB"/>
                  </w:rPr>
                </w:pPr>
              </w:p>
            </w:tc>
          </w:tr>
          <w:tr w:rsidR="00A6081A" w:rsidRPr="009857DC" w14:paraId="75034E33" w14:textId="77777777" w:rsidTr="00A6081A">
            <w:tc>
              <w:tcPr>
                <w:tcW w:w="9270" w:type="dxa"/>
              </w:tcPr>
              <w:p w14:paraId="72E96509" w14:textId="77777777" w:rsidR="00A6081A" w:rsidRPr="00C32166" w:rsidRDefault="00A6081A" w:rsidP="00A6081A">
                <w:pPr>
                  <w:bidi/>
                  <w:jc w:val="both"/>
                  <w:rPr>
                    <w:rFonts w:asciiTheme="majorBidi" w:hAnsiTheme="majorBidi" w:cstheme="majorBidi"/>
                    <w:sz w:val="18"/>
                    <w:szCs w:val="18"/>
                  </w:rPr>
                </w:pPr>
              </w:p>
            </w:tc>
            <w:tc>
              <w:tcPr>
                <w:tcW w:w="2063" w:type="dxa"/>
                <w:vMerge w:val="restart"/>
              </w:tcPr>
              <w:p w14:paraId="7ED60ED0" w14:textId="15125A7A" w:rsidR="00A6081A" w:rsidRPr="000A21C8" w:rsidRDefault="00335DA7" w:rsidP="00A6081A">
                <w:pPr>
                  <w:bidi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</w:pPr>
                <w:r w:rsidRPr="00D57EC7">
                  <w:rPr>
                    <w:rFonts w:asciiTheme="majorBidi" w:hAnsiTheme="majorBidi" w:cs="B Nazanin" w:hint="cs"/>
                    <w:b/>
                    <w:bCs/>
                    <w:sz w:val="20"/>
                    <w:szCs w:val="20"/>
                    <w:rtl/>
                    <w:lang w:bidi="fa-IR"/>
                  </w:rPr>
                  <w:t>افتخارات و جوایز</w:t>
                </w:r>
              </w:p>
            </w:tc>
          </w:tr>
          <w:tr w:rsidR="00A6081A" w:rsidRPr="009857DC" w14:paraId="04FBDB74" w14:textId="77777777" w:rsidTr="00A6081A">
            <w:tc>
              <w:tcPr>
                <w:tcW w:w="9270" w:type="dxa"/>
                <w:tcBorders>
                  <w:top w:val="single" w:sz="12" w:space="0" w:color="auto"/>
                </w:tcBorders>
              </w:tcPr>
              <w:p w14:paraId="6320F5BC" w14:textId="77777777" w:rsidR="00A6081A" w:rsidRPr="00A6081A" w:rsidRDefault="00A6081A" w:rsidP="00A6081A">
                <w:pPr>
                  <w:jc w:val="both"/>
                  <w:rPr>
                    <w:rFonts w:asciiTheme="majorBidi" w:hAnsiTheme="majorBidi" w:cstheme="majorBidi"/>
                    <w:noProof/>
                    <w:sz w:val="18"/>
                    <w:szCs w:val="18"/>
                    <w:highlight w:val="yellow"/>
                  </w:rPr>
                </w:pPr>
              </w:p>
            </w:tc>
            <w:tc>
              <w:tcPr>
                <w:tcW w:w="2063" w:type="dxa"/>
                <w:vMerge/>
              </w:tcPr>
              <w:p w14:paraId="0481DCAF" w14:textId="7019F034" w:rsidR="00A6081A" w:rsidRPr="002C4044" w:rsidRDefault="00A6081A" w:rsidP="00A6081A">
                <w:pPr>
                  <w:bidi/>
                  <w:jc w:val="right"/>
                  <w:rPr>
                    <w:rFonts w:asciiTheme="majorBidi" w:hAnsiTheme="majorBidi" w:cs="B Nazanin"/>
                    <w:noProof/>
                    <w:sz w:val="20"/>
                    <w:szCs w:val="20"/>
                    <w:highlight w:val="yellow"/>
                    <w:lang w:val="af-ZA"/>
                  </w:rPr>
                </w:pPr>
              </w:p>
            </w:tc>
          </w:tr>
          <w:tr w:rsidR="00A65834" w:rsidRPr="009857DC" w14:paraId="451DCD66" w14:textId="77777777" w:rsidTr="00335DA7">
            <w:tc>
              <w:tcPr>
                <w:tcW w:w="9270" w:type="dxa"/>
              </w:tcPr>
              <w:p w14:paraId="5E9AA953" w14:textId="283B6837" w:rsidR="00A65834" w:rsidRPr="00335DA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Theme="majorBidi" w:eastAsia="Times New Roman" w:hAnsiTheme="majorBidi" w:cstheme="majorBidi"/>
                    <w:color w:val="000000"/>
                    <w:sz w:val="18"/>
                    <w:szCs w:val="18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مقام اول رقابت اصلی در مسابقات جهان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لیگ انسان نما، سایز نوجوان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>MRL-HSL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 2019</w:t>
                </w:r>
                <w:r>
                  <w:rPr>
                    <w:rFonts w:ascii="Times New Roman" w:hAnsi="Times New Roman" w:cs="Times New Roman" w:hint="cs"/>
                    <w:b/>
                    <w:sz w:val="20"/>
                    <w:szCs w:val="20"/>
                    <w:rtl/>
                    <w:lang w:bidi="fa-IR"/>
                  </w:rPr>
                  <w:t xml:space="preserve"> - 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سیدنی، استرالیا</w:t>
                </w:r>
              </w:p>
            </w:tc>
            <w:tc>
              <w:tcPr>
                <w:tcW w:w="2063" w:type="dxa"/>
                <w:vAlign w:val="center"/>
              </w:tcPr>
              <w:p w14:paraId="6E5EC7A4" w14:textId="4C260659" w:rsidR="00A65834" w:rsidRPr="002C4044" w:rsidRDefault="00335DA7" w:rsidP="00335DA7">
                <w:pPr>
                  <w:bidi/>
                  <w:jc w:val="center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  <w:r w:rsidRPr="00980959">
                  <w:rPr>
                    <w:rFonts w:asciiTheme="majorBidi" w:eastAsia="Times New Roman" w:hAnsiTheme="majorBidi" w:cs="B Nazanin"/>
                    <w:b/>
                    <w:sz w:val="20"/>
                    <w:szCs w:val="20"/>
                  </w:rPr>
                  <w:t>RoboCup</w:t>
                </w:r>
              </w:p>
            </w:tc>
          </w:tr>
          <w:tr w:rsidR="00335DA7" w:rsidRPr="009857DC" w14:paraId="18E524FF" w14:textId="77777777" w:rsidTr="00A6081A">
            <w:tc>
              <w:tcPr>
                <w:tcW w:w="9270" w:type="dxa"/>
              </w:tcPr>
              <w:p w14:paraId="6C4A20B7" w14:textId="1BA4EAEE" w:rsidR="00335DA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="Times New Roman" w:eastAsia="Times New Roman" w:hAnsi="Times New Roman" w:cs="Times New Roman"/>
                    <w:sz w:val="20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مقام دوم رقابت فنی در مسابقات جهانی ربوکاپ، لیگ انسان نما، سایز نوجوان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 xml:space="preserve">MRL-HSL 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 2019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- 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سیدنی، استرالیا</w:t>
                </w:r>
              </w:p>
            </w:tc>
            <w:tc>
              <w:tcPr>
                <w:tcW w:w="2063" w:type="dxa"/>
              </w:tcPr>
              <w:p w14:paraId="72D60E07" w14:textId="77777777" w:rsidR="00335DA7" w:rsidRPr="002C4044" w:rsidRDefault="00335DA7" w:rsidP="00A6081A">
                <w:pPr>
                  <w:bidi/>
                  <w:jc w:val="right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</w:p>
            </w:tc>
          </w:tr>
          <w:tr w:rsidR="00335DA7" w:rsidRPr="009857DC" w14:paraId="4E701264" w14:textId="77777777" w:rsidTr="00A6081A">
            <w:tc>
              <w:tcPr>
                <w:tcW w:w="9270" w:type="dxa"/>
              </w:tcPr>
              <w:p w14:paraId="3E70F14E" w14:textId="0737D818" w:rsidR="00335DA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="Times New Roman" w:eastAsia="Times New Roman" w:hAnsi="Times New Roman" w:cs="Times New Roman"/>
                    <w:sz w:val="20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مقام سوم بهترین ربات  در مسابقات جهانی ربوکاپ، لیگ انسان نما، سایز نوجوان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 xml:space="preserve">MRL-HSL 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 2019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- 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سیدنی، استرالیا</w:t>
                </w:r>
              </w:p>
            </w:tc>
            <w:tc>
              <w:tcPr>
                <w:tcW w:w="2063" w:type="dxa"/>
              </w:tcPr>
              <w:p w14:paraId="0DE612E8" w14:textId="77777777" w:rsidR="00335DA7" w:rsidRPr="002C4044" w:rsidRDefault="00335DA7" w:rsidP="00A6081A">
                <w:pPr>
                  <w:bidi/>
                  <w:jc w:val="right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</w:p>
            </w:tc>
          </w:tr>
          <w:tr w:rsidR="00335DA7" w:rsidRPr="009857DC" w14:paraId="78E212D5" w14:textId="77777777" w:rsidTr="00A6081A">
            <w:tc>
              <w:tcPr>
                <w:tcW w:w="9270" w:type="dxa"/>
              </w:tcPr>
              <w:p w14:paraId="46D06167" w14:textId="4AFD6809" w:rsidR="00335DA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="Times New Roman" w:eastAsia="Times New Roman" w:hAnsi="Times New Roman" w:cs="Times New Roman"/>
                    <w:sz w:val="20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مقام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دوم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 رقابت اصلی در مسابقات جهان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لیگ انسان نما، سایز نوجوان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>MRL-HSL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 201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8</w:t>
                </w:r>
                <w:r>
                  <w:rPr>
                    <w:rFonts w:ascii="Times New Roman" w:hAnsi="Times New Roman" w:cs="Times New Roman" w:hint="cs"/>
                    <w:b/>
                    <w:sz w:val="20"/>
                    <w:szCs w:val="20"/>
                    <w:rtl/>
                    <w:lang w:bidi="fa-IR"/>
                  </w:rPr>
                  <w:t xml:space="preserve"> -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مونترال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،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کانادا</w:t>
                </w:r>
              </w:p>
            </w:tc>
            <w:tc>
              <w:tcPr>
                <w:tcW w:w="2063" w:type="dxa"/>
              </w:tcPr>
              <w:p w14:paraId="43358FFF" w14:textId="77777777" w:rsidR="00335DA7" w:rsidRPr="002C4044" w:rsidRDefault="00335DA7" w:rsidP="00A6081A">
                <w:pPr>
                  <w:bidi/>
                  <w:jc w:val="right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</w:p>
            </w:tc>
          </w:tr>
          <w:tr w:rsidR="00335DA7" w:rsidRPr="009857DC" w14:paraId="0E8D3B6F" w14:textId="77777777" w:rsidTr="00A6081A">
            <w:tc>
              <w:tcPr>
                <w:tcW w:w="9270" w:type="dxa"/>
              </w:tcPr>
              <w:p w14:paraId="304AB47F" w14:textId="71089F25" w:rsidR="00335DA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="Times New Roman" w:eastAsia="Times New Roman" w:hAnsi="Times New Roman" w:cs="Times New Roman"/>
                    <w:sz w:val="20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مقام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دوم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 رقابت اصلی در مسابقات جهان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لیگ انسان نما، سایز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کودک 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>MRL-HSL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 201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8</w:t>
                </w:r>
                <w:r>
                  <w:rPr>
                    <w:rFonts w:ascii="Times New Roman" w:hAnsi="Times New Roman" w:cs="Times New Roman" w:hint="cs"/>
                    <w:b/>
                    <w:sz w:val="20"/>
                    <w:szCs w:val="20"/>
                    <w:rtl/>
                    <w:lang w:bidi="fa-IR"/>
                  </w:rPr>
                  <w:t xml:space="preserve"> -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مونترال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،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کانادا</w:t>
                </w:r>
              </w:p>
            </w:tc>
            <w:tc>
              <w:tcPr>
                <w:tcW w:w="2063" w:type="dxa"/>
              </w:tcPr>
              <w:p w14:paraId="3CFB44DA" w14:textId="77777777" w:rsidR="00335DA7" w:rsidRPr="002C4044" w:rsidRDefault="00335DA7" w:rsidP="00A6081A">
                <w:pPr>
                  <w:bidi/>
                  <w:jc w:val="right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</w:p>
            </w:tc>
          </w:tr>
          <w:tr w:rsidR="00335DA7" w:rsidRPr="009857DC" w14:paraId="4B736744" w14:textId="77777777" w:rsidTr="00A6081A">
            <w:tc>
              <w:tcPr>
                <w:tcW w:w="9270" w:type="dxa"/>
              </w:tcPr>
              <w:p w14:paraId="5B2DDBCD" w14:textId="664F90D6" w:rsidR="00335DA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="Times New Roman" w:eastAsia="Times New Roman" w:hAnsi="Times New Roman" w:cs="Times New Roman"/>
                    <w:sz w:val="20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مقام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اول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 رقابت اصلی در مسابقات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آسیای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لیگ انسان نما، سایز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کودک 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>MRL-HSL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آسیای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201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8</w:t>
                </w:r>
                <w:r>
                  <w:rPr>
                    <w:rFonts w:ascii="Times New Roman" w:hAnsi="Times New Roman" w:cs="Times New Roman" w:hint="cs"/>
                    <w:b/>
                    <w:sz w:val="20"/>
                    <w:szCs w:val="20"/>
                    <w:rtl/>
                    <w:lang w:bidi="fa-IR"/>
                  </w:rPr>
                  <w:t xml:space="preserve"> -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کیش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،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ایران</w:t>
                </w:r>
              </w:p>
            </w:tc>
            <w:tc>
              <w:tcPr>
                <w:tcW w:w="2063" w:type="dxa"/>
              </w:tcPr>
              <w:p w14:paraId="09563672" w14:textId="77777777" w:rsidR="00335DA7" w:rsidRPr="002C4044" w:rsidRDefault="00335DA7" w:rsidP="00A6081A">
                <w:pPr>
                  <w:bidi/>
                  <w:jc w:val="right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</w:p>
            </w:tc>
          </w:tr>
          <w:tr w:rsidR="00335DA7" w:rsidRPr="009857DC" w14:paraId="0639EF12" w14:textId="77777777" w:rsidTr="00A6081A">
            <w:tc>
              <w:tcPr>
                <w:tcW w:w="9270" w:type="dxa"/>
              </w:tcPr>
              <w:p w14:paraId="254D69DB" w14:textId="46CFFC98" w:rsidR="00335DA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="Times New Roman" w:eastAsia="Times New Roman" w:hAnsi="Times New Roman" w:cs="Times New Roman"/>
                    <w:sz w:val="20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مقام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اول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 رقابت اصلی در مسابقات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آسیای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لیگ انسان نما، سایز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کودک 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>MRL-HSL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آسیای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201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7</w:t>
                </w:r>
                <w:r>
                  <w:rPr>
                    <w:rFonts w:ascii="Times New Roman" w:hAnsi="Times New Roman" w:cs="Times New Roman" w:hint="cs"/>
                    <w:b/>
                    <w:sz w:val="20"/>
                    <w:szCs w:val="20"/>
                    <w:rtl/>
                    <w:lang w:bidi="fa-IR"/>
                  </w:rPr>
                  <w:t xml:space="preserve"> -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بانکوک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،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تایلند</w:t>
                </w:r>
              </w:p>
            </w:tc>
            <w:tc>
              <w:tcPr>
                <w:tcW w:w="2063" w:type="dxa"/>
              </w:tcPr>
              <w:p w14:paraId="25E2BB58" w14:textId="77777777" w:rsidR="00335DA7" w:rsidRPr="002C4044" w:rsidRDefault="00335DA7" w:rsidP="00A6081A">
                <w:pPr>
                  <w:bidi/>
                  <w:jc w:val="right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</w:p>
            </w:tc>
          </w:tr>
          <w:tr w:rsidR="00335DA7" w:rsidRPr="009857DC" w14:paraId="598D155B" w14:textId="77777777" w:rsidTr="00A6081A">
            <w:tc>
              <w:tcPr>
                <w:tcW w:w="9270" w:type="dxa"/>
              </w:tcPr>
              <w:p w14:paraId="77953FAE" w14:textId="77777777" w:rsidR="00335DA7" w:rsidRPr="00335DA7" w:rsidRDefault="00335DA7" w:rsidP="00335DA7">
                <w:pPr>
                  <w:jc w:val="both"/>
                  <w:rPr>
                    <w:rFonts w:ascii="Times New Roman" w:eastAsia="Times New Roman" w:hAnsi="Times New Roman" w:cs="Times New Roman"/>
                    <w:sz w:val="20"/>
                  </w:rPr>
                </w:pPr>
              </w:p>
            </w:tc>
            <w:tc>
              <w:tcPr>
                <w:tcW w:w="2063" w:type="dxa"/>
              </w:tcPr>
              <w:p w14:paraId="33B8F49E" w14:textId="77777777" w:rsidR="00335DA7" w:rsidRPr="002C4044" w:rsidRDefault="00335DA7" w:rsidP="00A6081A">
                <w:pPr>
                  <w:bidi/>
                  <w:jc w:val="right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</w:p>
            </w:tc>
          </w:tr>
          <w:tr w:rsidR="00335DA7" w:rsidRPr="009857DC" w14:paraId="2582D83D" w14:textId="77777777" w:rsidTr="00335DA7">
            <w:tc>
              <w:tcPr>
                <w:tcW w:w="9270" w:type="dxa"/>
              </w:tcPr>
              <w:p w14:paraId="4D86F1F5" w14:textId="72568437" w:rsidR="00335DA7" w:rsidRPr="00335DA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="Times New Roman" w:eastAsia="Times New Roman" w:hAnsi="Times New Roman" w:cs="Times New Roman"/>
                    <w:sz w:val="20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مقام اول در مسابقات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بین المللی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لیگ انسان نما، سایز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کودک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 xml:space="preserve">MRL-HSL 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ایران اپن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20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23 - تهران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،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ایران</w:t>
                </w:r>
              </w:p>
            </w:tc>
            <w:tc>
              <w:tcPr>
                <w:tcW w:w="2063" w:type="dxa"/>
                <w:vAlign w:val="center"/>
              </w:tcPr>
              <w:p w14:paraId="4CFD1E5E" w14:textId="1D0B11DB" w:rsidR="00335DA7" w:rsidRPr="002C4044" w:rsidRDefault="00335DA7" w:rsidP="00335DA7">
                <w:pPr>
                  <w:bidi/>
                  <w:jc w:val="center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  <w:lang w:bidi="fa-IR"/>
                  </w:rPr>
                </w:pPr>
                <w:r>
                  <w:rPr>
                    <w:rFonts w:asciiTheme="majorBidi" w:eastAsia="Times New Roman" w:hAnsiTheme="majorBidi" w:cs="B Nazanin"/>
                    <w:b/>
                    <w:sz w:val="20"/>
                    <w:szCs w:val="20"/>
                  </w:rPr>
                  <w:t>IranOpen</w:t>
                </w:r>
              </w:p>
            </w:tc>
          </w:tr>
          <w:tr w:rsidR="00335DA7" w:rsidRPr="009857DC" w14:paraId="101A0971" w14:textId="77777777" w:rsidTr="00335DA7">
            <w:tc>
              <w:tcPr>
                <w:tcW w:w="9270" w:type="dxa"/>
              </w:tcPr>
              <w:p w14:paraId="37AFB259" w14:textId="3A46F08C" w:rsidR="00335DA7" w:rsidRPr="00F946F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مقام اول در مسابقات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بین المللی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لیگ انسان نما، سایز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کودک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 xml:space="preserve">MRL-HSL 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ایران اپن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20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18 - تهران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،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ایران</w:t>
                </w:r>
              </w:p>
            </w:tc>
            <w:tc>
              <w:tcPr>
                <w:tcW w:w="2063" w:type="dxa"/>
                <w:vAlign w:val="center"/>
              </w:tcPr>
              <w:p w14:paraId="6A59BFA5" w14:textId="77777777" w:rsidR="00335DA7" w:rsidRDefault="00335DA7" w:rsidP="00335DA7">
                <w:pPr>
                  <w:bidi/>
                  <w:jc w:val="center"/>
                  <w:rPr>
                    <w:rFonts w:asciiTheme="majorBidi" w:eastAsia="Times New Roman" w:hAnsiTheme="majorBidi" w:cs="B Nazanin"/>
                    <w:b/>
                    <w:sz w:val="20"/>
                    <w:szCs w:val="20"/>
                  </w:rPr>
                </w:pPr>
              </w:p>
            </w:tc>
          </w:tr>
          <w:tr w:rsidR="00335DA7" w:rsidRPr="009857DC" w14:paraId="460A3FCF" w14:textId="77777777" w:rsidTr="00335DA7">
            <w:tc>
              <w:tcPr>
                <w:tcW w:w="9270" w:type="dxa"/>
              </w:tcPr>
              <w:p w14:paraId="6B8D4FFE" w14:textId="6A013CB9" w:rsidR="00335DA7" w:rsidRPr="00F946F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مقام اول در مسابقات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بین المللی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لیگ انسان نما، سایز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کودک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 xml:space="preserve">MRL-HSL 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ایران اپن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20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17 - تهران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،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ایران</w:t>
                </w:r>
              </w:p>
            </w:tc>
            <w:tc>
              <w:tcPr>
                <w:tcW w:w="2063" w:type="dxa"/>
                <w:vAlign w:val="center"/>
              </w:tcPr>
              <w:p w14:paraId="2742BAF0" w14:textId="77777777" w:rsidR="00335DA7" w:rsidRDefault="00335DA7" w:rsidP="00335DA7">
                <w:pPr>
                  <w:bidi/>
                  <w:jc w:val="center"/>
                  <w:rPr>
                    <w:rFonts w:asciiTheme="majorBidi" w:eastAsia="Times New Roman" w:hAnsiTheme="majorBidi" w:cs="B Nazanin"/>
                    <w:b/>
                    <w:sz w:val="20"/>
                    <w:szCs w:val="20"/>
                  </w:rPr>
                </w:pPr>
              </w:p>
            </w:tc>
          </w:tr>
          <w:tr w:rsidR="00335DA7" w:rsidRPr="009857DC" w14:paraId="7FB5F074" w14:textId="77777777" w:rsidTr="00335DA7">
            <w:tc>
              <w:tcPr>
                <w:tcW w:w="9270" w:type="dxa"/>
              </w:tcPr>
              <w:p w14:paraId="36686370" w14:textId="47AF652F" w:rsidR="00335DA7" w:rsidRPr="00F946F7" w:rsidRDefault="00335DA7" w:rsidP="00335DA7">
                <w:pPr>
                  <w:pStyle w:val="ListParagraph"/>
                  <w:numPr>
                    <w:ilvl w:val="0"/>
                    <w:numId w:val="12"/>
                  </w:numPr>
                  <w:bidi/>
                  <w:jc w:val="both"/>
                  <w:rPr>
                    <w:rFonts w:asciiTheme="majorBidi" w:hAnsiTheme="majorBidi" w:cs="B Nazanin"/>
                    <w:b/>
                    <w:sz w:val="20"/>
                    <w:szCs w:val="20"/>
                    <w:rtl/>
                    <w:lang w:val="en-GB" w:bidi="fa-IR"/>
                  </w:rPr>
                </w:pP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مقام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دوم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 xml:space="preserve"> در مسابقات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 w:bidi="fa-IR"/>
                  </w:rPr>
                  <w:t>بین المللی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،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 xml:space="preserve"> لیگ انسان نما، سایز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val="en-GB"/>
                  </w:rPr>
                  <w:t>کودک</w:t>
                </w:r>
                <w:r w:rsidRPr="00F946F7">
                  <w:rPr>
                    <w:rFonts w:asciiTheme="majorBidi" w:hAnsiTheme="majorBidi" w:cs="B Nazanin"/>
                    <w:bCs/>
                    <w:sz w:val="18"/>
                    <w:szCs w:val="18"/>
                    <w:lang w:bidi="fa-IR"/>
                  </w:rPr>
                  <w:t xml:space="preserve">MRL-HSL 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، ربوکاپ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ایران اپن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 20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16 - تهران</w:t>
                </w:r>
                <w:r w:rsidRPr="00F946F7"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 xml:space="preserve">، </w:t>
                </w:r>
                <w:r>
                  <w:rPr>
                    <w:rFonts w:asciiTheme="majorBidi" w:hAnsiTheme="majorBidi" w:cs="B Nazanin" w:hint="cs"/>
                    <w:b/>
                    <w:sz w:val="20"/>
                    <w:szCs w:val="20"/>
                    <w:rtl/>
                    <w:lang w:bidi="fa-IR"/>
                  </w:rPr>
                  <w:t>ایران</w:t>
                </w:r>
              </w:p>
            </w:tc>
            <w:tc>
              <w:tcPr>
                <w:tcW w:w="2063" w:type="dxa"/>
                <w:vAlign w:val="center"/>
              </w:tcPr>
              <w:p w14:paraId="5DBB90FC" w14:textId="77777777" w:rsidR="00335DA7" w:rsidRDefault="00335DA7" w:rsidP="00335DA7">
                <w:pPr>
                  <w:bidi/>
                  <w:jc w:val="center"/>
                  <w:rPr>
                    <w:rFonts w:asciiTheme="majorBidi" w:eastAsia="Times New Roman" w:hAnsiTheme="majorBidi" w:cs="B Nazanin"/>
                    <w:b/>
                    <w:sz w:val="20"/>
                    <w:szCs w:val="20"/>
                  </w:rPr>
                </w:pPr>
              </w:p>
            </w:tc>
          </w:tr>
          <w:tr w:rsidR="00A6081A" w:rsidRPr="009857DC" w14:paraId="7C340C07" w14:textId="77777777" w:rsidTr="00A6081A">
            <w:tc>
              <w:tcPr>
                <w:tcW w:w="9270" w:type="dxa"/>
              </w:tcPr>
              <w:p w14:paraId="6782493C" w14:textId="77777777" w:rsidR="00A6081A" w:rsidRPr="00B8669C" w:rsidRDefault="00A6081A" w:rsidP="00A6081A">
                <w:pPr>
                  <w:bidi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  <w:lang w:bidi="fa-IR"/>
                  </w:rPr>
                </w:pPr>
              </w:p>
            </w:tc>
            <w:tc>
              <w:tcPr>
                <w:tcW w:w="2063" w:type="dxa"/>
                <w:vMerge w:val="restart"/>
                <w:vAlign w:val="center"/>
              </w:tcPr>
              <w:p w14:paraId="1E0335CF" w14:textId="48DB2C48" w:rsidR="00A6081A" w:rsidRPr="002C4044" w:rsidRDefault="00335DA7" w:rsidP="00A6081A">
                <w:pPr>
                  <w:bidi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  <w:lang w:bidi="fa-IR"/>
                  </w:rPr>
                </w:pPr>
                <w:r>
                  <w:rPr>
                    <w:rFonts w:asciiTheme="majorBidi" w:hAnsiTheme="majorBidi" w:cs="B Nazanin" w:hint="cs"/>
                    <w:bCs/>
                    <w:sz w:val="20"/>
                    <w:szCs w:val="20"/>
                    <w:rtl/>
                    <w:lang w:val="en-GB" w:bidi="fa-IR"/>
                  </w:rPr>
                  <w:t>انتشارات</w:t>
                </w:r>
              </w:p>
            </w:tc>
          </w:tr>
          <w:tr w:rsidR="00A6081A" w:rsidRPr="009857DC" w14:paraId="6BE2E59A" w14:textId="77777777" w:rsidTr="00A6081A">
            <w:tc>
              <w:tcPr>
                <w:tcW w:w="9270" w:type="dxa"/>
                <w:tcBorders>
                  <w:top w:val="single" w:sz="12" w:space="0" w:color="auto"/>
                </w:tcBorders>
              </w:tcPr>
              <w:p w14:paraId="73BE73D5" w14:textId="77777777" w:rsidR="00A6081A" w:rsidRPr="00B8669C" w:rsidRDefault="00A6081A" w:rsidP="00A6081A">
                <w:pPr>
                  <w:bidi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  <w:lang w:bidi="fa-IR"/>
                  </w:rPr>
                </w:pPr>
              </w:p>
            </w:tc>
            <w:tc>
              <w:tcPr>
                <w:tcW w:w="2063" w:type="dxa"/>
                <w:vMerge/>
              </w:tcPr>
              <w:p w14:paraId="6C6EA5FE" w14:textId="77777777" w:rsidR="00A6081A" w:rsidRPr="002C4044" w:rsidRDefault="00A6081A" w:rsidP="00A6081A">
                <w:pPr>
                  <w:bidi/>
                  <w:jc w:val="right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</w:p>
            </w:tc>
          </w:tr>
          <w:tr w:rsidR="00A6081A" w:rsidRPr="009857DC" w14:paraId="5DB65163" w14:textId="77777777" w:rsidTr="00A6081A">
            <w:tc>
              <w:tcPr>
                <w:tcW w:w="9270" w:type="dxa"/>
              </w:tcPr>
              <w:p w14:paraId="7A8F272C" w14:textId="3F4108C9" w:rsidR="00A6081A" w:rsidRPr="00335DA7" w:rsidRDefault="00335DA7" w:rsidP="00335DA7">
                <w:pPr>
                  <w:jc w:val="both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  <w:lang w:bidi="fa-IR"/>
                  </w:rPr>
                </w:pPr>
                <w:r w:rsidRPr="00C32166">
                  <w:rPr>
                    <w:rFonts w:asciiTheme="majorBidi" w:hAnsiTheme="majorBidi" w:cstheme="majorBidi"/>
                    <w:sz w:val="18"/>
                    <w:szCs w:val="18"/>
                  </w:rPr>
                  <w:t xml:space="preserve">Mahmudi, H., </w:t>
                </w:r>
                <w:r w:rsidRPr="004B62BF">
                  <w:rPr>
                    <w:rFonts w:asciiTheme="majorBidi" w:hAnsiTheme="majorBidi" w:cstheme="majorBidi"/>
                    <w:sz w:val="18"/>
                    <w:szCs w:val="18"/>
                  </w:rPr>
                  <w:t>Gholami, A.</w:t>
                </w:r>
                <w:r w:rsidRPr="00C32166">
                  <w:rPr>
                    <w:rFonts w:asciiTheme="majorBidi" w:hAnsiTheme="majorBidi" w:cstheme="majorBidi"/>
                    <w:sz w:val="18"/>
                    <w:szCs w:val="18"/>
                  </w:rPr>
                  <w:t xml:space="preserve">, Delavaran, M.H., Khatibi, S., </w:t>
                </w:r>
                <w:r w:rsidRPr="004B62BF">
                  <w:rPr>
                    <w:rFonts w:asciiTheme="majorBidi" w:hAnsiTheme="majorBidi" w:cstheme="majorBidi"/>
                    <w:b/>
                    <w:bCs/>
                    <w:sz w:val="18"/>
                    <w:szCs w:val="18"/>
                  </w:rPr>
                  <w:t>Bazargan, S.</w:t>
                </w:r>
                <w:r w:rsidRPr="00C32166">
                  <w:rPr>
                    <w:rFonts w:asciiTheme="majorBidi" w:hAnsiTheme="majorBidi" w:cstheme="majorBidi"/>
                    <w:sz w:val="18"/>
                    <w:szCs w:val="18"/>
                  </w:rPr>
                  <w:t>, Moradi, M., Alaee, B., Rahmani, A., Firouzmandi Bandpey, K.</w:t>
                </w:r>
                <w:r>
                  <w:rPr>
                    <w:rFonts w:asciiTheme="majorBidi" w:hAnsiTheme="majorBidi" w:cstheme="majorBidi"/>
                    <w:sz w:val="18"/>
                    <w:szCs w:val="18"/>
                  </w:rPr>
                  <w:t xml:space="preserve">, Fallahzadeh, P., Teimouri, M. </w:t>
                </w:r>
                <w:r w:rsidRPr="00C32166">
                  <w:rPr>
                    <w:rFonts w:asciiTheme="majorBidi" w:hAnsiTheme="majorBidi" w:cstheme="majorBidi"/>
                    <w:sz w:val="18"/>
                    <w:szCs w:val="18"/>
                  </w:rPr>
                  <w:t>(2019)</w:t>
                </w:r>
                <w:r>
                  <w:rPr>
                    <w:rFonts w:asciiTheme="majorBidi" w:hAnsiTheme="majorBidi" w:cstheme="majorBidi"/>
                    <w:sz w:val="18"/>
                    <w:szCs w:val="18"/>
                  </w:rPr>
                  <w:t>.</w:t>
                </w:r>
                <w:r w:rsidRPr="00C32166">
                  <w:rPr>
                    <w:rFonts w:asciiTheme="majorBidi" w:hAnsiTheme="majorBidi" w:cstheme="majorBidi"/>
                    <w:sz w:val="18"/>
                    <w:szCs w:val="18"/>
                  </w:rPr>
                  <w:t xml:space="preserve"> </w:t>
                </w:r>
                <w:r w:rsidRPr="001103F3">
                  <w:rPr>
                    <w:rFonts w:asciiTheme="majorBidi" w:hAnsiTheme="majorBidi" w:cstheme="majorBidi"/>
                    <w:b/>
                    <w:bCs/>
                    <w:sz w:val="18"/>
                    <w:szCs w:val="18"/>
                  </w:rPr>
                  <w:t>MRL Champion Team Paper in Humanoid TeenSize League of RoboCup 2019.</w:t>
                </w:r>
                <w:r w:rsidRPr="00C32166">
                  <w:rPr>
                    <w:rFonts w:asciiTheme="majorBidi" w:hAnsiTheme="majorBidi" w:cstheme="majorBidi"/>
                    <w:sz w:val="18"/>
                    <w:szCs w:val="18"/>
                  </w:rPr>
                  <w:t xml:space="preserve"> In: Chalup S., Niemueller T., Suthakorn J., Williams MA. (eds) RoboCup 2019: </w:t>
                </w:r>
                <w:r w:rsidRPr="001103F3">
                  <w:rPr>
                    <w:rFonts w:asciiTheme="majorBidi" w:hAnsiTheme="majorBidi" w:cstheme="majorBidi"/>
                    <w:b/>
                    <w:bCs/>
                    <w:sz w:val="18"/>
                    <w:szCs w:val="18"/>
                  </w:rPr>
                  <w:t>Robot World Cup XXIII. RoboCup 2019. Lecture Notes in Computer Science, vol 11531. Springer, Cham</w:t>
                </w:r>
              </w:p>
            </w:tc>
            <w:tc>
              <w:tcPr>
                <w:tcW w:w="2063" w:type="dxa"/>
              </w:tcPr>
              <w:p w14:paraId="60DEC848" w14:textId="77777777" w:rsidR="00A6081A" w:rsidRPr="002C4044" w:rsidRDefault="00A6081A" w:rsidP="00A6081A">
                <w:pPr>
                  <w:bidi/>
                  <w:jc w:val="right"/>
                  <w:rPr>
                    <w:rFonts w:asciiTheme="majorBidi" w:eastAsia="Times New Roman" w:hAnsiTheme="majorBidi" w:cs="B Nazanin"/>
                    <w:color w:val="000000"/>
                    <w:sz w:val="20"/>
                    <w:szCs w:val="20"/>
                  </w:rPr>
                </w:pPr>
              </w:p>
            </w:tc>
          </w:tr>
        </w:tbl>
        <w:p w14:paraId="3F588573" w14:textId="77777777" w:rsidR="00DB255F" w:rsidRPr="009857DC" w:rsidRDefault="00000000" w:rsidP="00B00D06">
          <w:pPr>
            <w:rPr>
              <w:rFonts w:asciiTheme="majorBidi" w:hAnsiTheme="majorBidi" w:cstheme="majorBidi"/>
            </w:rPr>
          </w:pPr>
        </w:p>
      </w:sdtContent>
    </w:sdt>
    <w:sectPr w:rsidR="00DB255F" w:rsidRPr="009857DC" w:rsidSect="006A5CC5">
      <w:pgSz w:w="11909" w:h="16834" w:code="9"/>
      <w:pgMar w:top="288" w:right="288" w:bottom="288" w:left="288" w:header="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7DCF5B" w14:textId="77777777" w:rsidR="00A56E90" w:rsidRDefault="00A56E90" w:rsidP="0031314C">
      <w:pPr>
        <w:spacing w:after="0" w:line="240" w:lineRule="auto"/>
      </w:pPr>
      <w:r>
        <w:separator/>
      </w:r>
    </w:p>
  </w:endnote>
  <w:endnote w:type="continuationSeparator" w:id="0">
    <w:p w14:paraId="0CBB8CA4" w14:textId="77777777" w:rsidR="00A56E90" w:rsidRDefault="00A56E90" w:rsidP="003131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B478AD" w14:textId="77777777" w:rsidR="00A56E90" w:rsidRDefault="00A56E90" w:rsidP="0031314C">
      <w:pPr>
        <w:spacing w:after="0" w:line="240" w:lineRule="auto"/>
      </w:pPr>
      <w:r>
        <w:separator/>
      </w:r>
    </w:p>
  </w:footnote>
  <w:footnote w:type="continuationSeparator" w:id="0">
    <w:p w14:paraId="129ADB3C" w14:textId="77777777" w:rsidR="00A56E90" w:rsidRDefault="00A56E90" w:rsidP="003131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B4574"/>
    <w:multiLevelType w:val="hybridMultilevel"/>
    <w:tmpl w:val="2946BE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80DC0"/>
    <w:multiLevelType w:val="hybridMultilevel"/>
    <w:tmpl w:val="41863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B1273"/>
    <w:multiLevelType w:val="multilevel"/>
    <w:tmpl w:val="EE6E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8A2FFF"/>
    <w:multiLevelType w:val="hybridMultilevel"/>
    <w:tmpl w:val="04CA1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F5111"/>
    <w:multiLevelType w:val="hybridMultilevel"/>
    <w:tmpl w:val="9A94B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97F74"/>
    <w:multiLevelType w:val="hybridMultilevel"/>
    <w:tmpl w:val="E0444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1A2EFF"/>
    <w:multiLevelType w:val="hybridMultilevel"/>
    <w:tmpl w:val="4CC0C9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07C09"/>
    <w:multiLevelType w:val="hybridMultilevel"/>
    <w:tmpl w:val="529A2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6766F0"/>
    <w:multiLevelType w:val="hybridMultilevel"/>
    <w:tmpl w:val="A9629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C86870"/>
    <w:multiLevelType w:val="hybridMultilevel"/>
    <w:tmpl w:val="0D3C3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B41F09"/>
    <w:multiLevelType w:val="hybridMultilevel"/>
    <w:tmpl w:val="CE5AE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BB26AD"/>
    <w:multiLevelType w:val="hybridMultilevel"/>
    <w:tmpl w:val="A47C9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321320"/>
    <w:multiLevelType w:val="hybridMultilevel"/>
    <w:tmpl w:val="D2A21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6A19EA"/>
    <w:multiLevelType w:val="hybridMultilevel"/>
    <w:tmpl w:val="8BBAE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4361028">
    <w:abstractNumId w:val="8"/>
  </w:num>
  <w:num w:numId="2" w16cid:durableId="896622327">
    <w:abstractNumId w:val="0"/>
  </w:num>
  <w:num w:numId="3" w16cid:durableId="912662720">
    <w:abstractNumId w:val="6"/>
  </w:num>
  <w:num w:numId="4" w16cid:durableId="1686207670">
    <w:abstractNumId w:val="13"/>
  </w:num>
  <w:num w:numId="5" w16cid:durableId="1882747796">
    <w:abstractNumId w:val="2"/>
  </w:num>
  <w:num w:numId="6" w16cid:durableId="1076323067">
    <w:abstractNumId w:val="12"/>
  </w:num>
  <w:num w:numId="7" w16cid:durableId="1601378414">
    <w:abstractNumId w:val="4"/>
  </w:num>
  <w:num w:numId="8" w16cid:durableId="836044258">
    <w:abstractNumId w:val="10"/>
  </w:num>
  <w:num w:numId="9" w16cid:durableId="1588151525">
    <w:abstractNumId w:val="1"/>
  </w:num>
  <w:num w:numId="10" w16cid:durableId="1482120329">
    <w:abstractNumId w:val="9"/>
  </w:num>
  <w:num w:numId="11" w16cid:durableId="550969077">
    <w:abstractNumId w:val="5"/>
  </w:num>
  <w:num w:numId="12" w16cid:durableId="1132097500">
    <w:abstractNumId w:val="3"/>
  </w:num>
  <w:num w:numId="13" w16cid:durableId="657656370">
    <w:abstractNumId w:val="11"/>
  </w:num>
  <w:num w:numId="14" w16cid:durableId="557138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7QwNTSxNDQ1NrFU0lEKTi0uzszPAykwNKsFAKqBLP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rtvxsvrivxvsxersdqpsdsxrvz0wsaweasx&quot;&gt;CV&lt;record-ids&gt;&lt;item&gt;1&lt;/item&gt;&lt;item&gt;3&lt;/item&gt;&lt;/record-ids&gt;&lt;/item&gt;&lt;/Libraries&gt;"/>
  </w:docVars>
  <w:rsids>
    <w:rsidRoot w:val="00BD76E3"/>
    <w:rsid w:val="000008F7"/>
    <w:rsid w:val="00004F3A"/>
    <w:rsid w:val="00010384"/>
    <w:rsid w:val="000222BF"/>
    <w:rsid w:val="00023E39"/>
    <w:rsid w:val="00027CA1"/>
    <w:rsid w:val="00034F8C"/>
    <w:rsid w:val="00043316"/>
    <w:rsid w:val="00045B07"/>
    <w:rsid w:val="00054DC0"/>
    <w:rsid w:val="00063050"/>
    <w:rsid w:val="00064D52"/>
    <w:rsid w:val="00067289"/>
    <w:rsid w:val="00072503"/>
    <w:rsid w:val="0007276D"/>
    <w:rsid w:val="0007400D"/>
    <w:rsid w:val="000759C6"/>
    <w:rsid w:val="00081920"/>
    <w:rsid w:val="00086D54"/>
    <w:rsid w:val="00087086"/>
    <w:rsid w:val="00090602"/>
    <w:rsid w:val="0009219D"/>
    <w:rsid w:val="0009790C"/>
    <w:rsid w:val="000A21A1"/>
    <w:rsid w:val="000A21C8"/>
    <w:rsid w:val="000A7703"/>
    <w:rsid w:val="000B2597"/>
    <w:rsid w:val="000D5D5E"/>
    <w:rsid w:val="000E4901"/>
    <w:rsid w:val="000F02FC"/>
    <w:rsid w:val="000F085D"/>
    <w:rsid w:val="00102B9E"/>
    <w:rsid w:val="001049AA"/>
    <w:rsid w:val="00106704"/>
    <w:rsid w:val="001103F3"/>
    <w:rsid w:val="00121BA3"/>
    <w:rsid w:val="00127833"/>
    <w:rsid w:val="00127837"/>
    <w:rsid w:val="001279EC"/>
    <w:rsid w:val="00130D0A"/>
    <w:rsid w:val="00135B1B"/>
    <w:rsid w:val="001429B2"/>
    <w:rsid w:val="0015353F"/>
    <w:rsid w:val="00155996"/>
    <w:rsid w:val="0016146A"/>
    <w:rsid w:val="001615F0"/>
    <w:rsid w:val="00161CA2"/>
    <w:rsid w:val="00180E0B"/>
    <w:rsid w:val="00181F0B"/>
    <w:rsid w:val="00184D8A"/>
    <w:rsid w:val="00187A34"/>
    <w:rsid w:val="0019302B"/>
    <w:rsid w:val="001974FE"/>
    <w:rsid w:val="001A24D9"/>
    <w:rsid w:val="001B5C18"/>
    <w:rsid w:val="001B5FB8"/>
    <w:rsid w:val="001C3D2C"/>
    <w:rsid w:val="001D5C99"/>
    <w:rsid w:val="001E1F84"/>
    <w:rsid w:val="001F2DC5"/>
    <w:rsid w:val="002013E3"/>
    <w:rsid w:val="00201520"/>
    <w:rsid w:val="0020225D"/>
    <w:rsid w:val="00204245"/>
    <w:rsid w:val="002111D6"/>
    <w:rsid w:val="00213AF5"/>
    <w:rsid w:val="00216D9E"/>
    <w:rsid w:val="00221A7D"/>
    <w:rsid w:val="002324D8"/>
    <w:rsid w:val="00240586"/>
    <w:rsid w:val="002409A7"/>
    <w:rsid w:val="00240B88"/>
    <w:rsid w:val="00240D13"/>
    <w:rsid w:val="002503B5"/>
    <w:rsid w:val="00256CD5"/>
    <w:rsid w:val="002709B6"/>
    <w:rsid w:val="0027441F"/>
    <w:rsid w:val="00276EB1"/>
    <w:rsid w:val="00285E73"/>
    <w:rsid w:val="002862E4"/>
    <w:rsid w:val="00293724"/>
    <w:rsid w:val="002940FD"/>
    <w:rsid w:val="002A43DF"/>
    <w:rsid w:val="002A44C9"/>
    <w:rsid w:val="002A58CA"/>
    <w:rsid w:val="002B0FEF"/>
    <w:rsid w:val="002B34A2"/>
    <w:rsid w:val="002C08AB"/>
    <w:rsid w:val="002C09DF"/>
    <w:rsid w:val="002C1277"/>
    <w:rsid w:val="002C1326"/>
    <w:rsid w:val="002C4044"/>
    <w:rsid w:val="002C485D"/>
    <w:rsid w:val="002C566E"/>
    <w:rsid w:val="002D767A"/>
    <w:rsid w:val="002E252A"/>
    <w:rsid w:val="002E2C08"/>
    <w:rsid w:val="002F1975"/>
    <w:rsid w:val="002F6902"/>
    <w:rsid w:val="002F7CAE"/>
    <w:rsid w:val="003065D9"/>
    <w:rsid w:val="0030663E"/>
    <w:rsid w:val="00310079"/>
    <w:rsid w:val="0031314C"/>
    <w:rsid w:val="003152AF"/>
    <w:rsid w:val="003240EC"/>
    <w:rsid w:val="00324C44"/>
    <w:rsid w:val="00325A56"/>
    <w:rsid w:val="00335DA7"/>
    <w:rsid w:val="00337B03"/>
    <w:rsid w:val="003419AE"/>
    <w:rsid w:val="00343C10"/>
    <w:rsid w:val="00344070"/>
    <w:rsid w:val="00347BFA"/>
    <w:rsid w:val="003557EF"/>
    <w:rsid w:val="003704D5"/>
    <w:rsid w:val="00370627"/>
    <w:rsid w:val="00370A3E"/>
    <w:rsid w:val="003717BD"/>
    <w:rsid w:val="003754B3"/>
    <w:rsid w:val="003772A6"/>
    <w:rsid w:val="00381078"/>
    <w:rsid w:val="00382002"/>
    <w:rsid w:val="003854DC"/>
    <w:rsid w:val="0039240F"/>
    <w:rsid w:val="003A18FE"/>
    <w:rsid w:val="003A3A3C"/>
    <w:rsid w:val="003B58F6"/>
    <w:rsid w:val="003B7219"/>
    <w:rsid w:val="003C0524"/>
    <w:rsid w:val="003C24F4"/>
    <w:rsid w:val="003C4FB2"/>
    <w:rsid w:val="003D7728"/>
    <w:rsid w:val="003E306F"/>
    <w:rsid w:val="003E45ED"/>
    <w:rsid w:val="003E6887"/>
    <w:rsid w:val="003F6177"/>
    <w:rsid w:val="0040082B"/>
    <w:rsid w:val="004018AB"/>
    <w:rsid w:val="00402398"/>
    <w:rsid w:val="00404258"/>
    <w:rsid w:val="0040702B"/>
    <w:rsid w:val="004248E9"/>
    <w:rsid w:val="00424C79"/>
    <w:rsid w:val="0042573E"/>
    <w:rsid w:val="004327B0"/>
    <w:rsid w:val="004374D1"/>
    <w:rsid w:val="00441081"/>
    <w:rsid w:val="00445D58"/>
    <w:rsid w:val="00447D2D"/>
    <w:rsid w:val="00471406"/>
    <w:rsid w:val="0047456B"/>
    <w:rsid w:val="00485FEF"/>
    <w:rsid w:val="004924C9"/>
    <w:rsid w:val="004958E0"/>
    <w:rsid w:val="00496129"/>
    <w:rsid w:val="00496C0E"/>
    <w:rsid w:val="00497F38"/>
    <w:rsid w:val="004A2FB9"/>
    <w:rsid w:val="004B0BF9"/>
    <w:rsid w:val="004B5AE2"/>
    <w:rsid w:val="004B5F4D"/>
    <w:rsid w:val="004B62BF"/>
    <w:rsid w:val="004C22B2"/>
    <w:rsid w:val="004C3080"/>
    <w:rsid w:val="004C3103"/>
    <w:rsid w:val="004D0316"/>
    <w:rsid w:val="004E7A90"/>
    <w:rsid w:val="004F0679"/>
    <w:rsid w:val="004F5B71"/>
    <w:rsid w:val="005101C4"/>
    <w:rsid w:val="00516672"/>
    <w:rsid w:val="005268F1"/>
    <w:rsid w:val="00530063"/>
    <w:rsid w:val="005311E3"/>
    <w:rsid w:val="00544CDE"/>
    <w:rsid w:val="00547E64"/>
    <w:rsid w:val="0055103A"/>
    <w:rsid w:val="005525EB"/>
    <w:rsid w:val="00556420"/>
    <w:rsid w:val="00557619"/>
    <w:rsid w:val="005577C2"/>
    <w:rsid w:val="00563530"/>
    <w:rsid w:val="005710D2"/>
    <w:rsid w:val="005763DD"/>
    <w:rsid w:val="00577EA6"/>
    <w:rsid w:val="00582943"/>
    <w:rsid w:val="0059524E"/>
    <w:rsid w:val="00596B24"/>
    <w:rsid w:val="005A019A"/>
    <w:rsid w:val="005A033E"/>
    <w:rsid w:val="005A1052"/>
    <w:rsid w:val="005A5458"/>
    <w:rsid w:val="005A5470"/>
    <w:rsid w:val="005B367D"/>
    <w:rsid w:val="005B4D83"/>
    <w:rsid w:val="005B680A"/>
    <w:rsid w:val="005C0BF4"/>
    <w:rsid w:val="005C43EC"/>
    <w:rsid w:val="005C5013"/>
    <w:rsid w:val="005C7826"/>
    <w:rsid w:val="005C7EA4"/>
    <w:rsid w:val="005D409B"/>
    <w:rsid w:val="005E5092"/>
    <w:rsid w:val="005E5C15"/>
    <w:rsid w:val="005F13FE"/>
    <w:rsid w:val="005F3EB2"/>
    <w:rsid w:val="00627334"/>
    <w:rsid w:val="00631236"/>
    <w:rsid w:val="0064405E"/>
    <w:rsid w:val="00645310"/>
    <w:rsid w:val="0065212A"/>
    <w:rsid w:val="00652EC4"/>
    <w:rsid w:val="006531AD"/>
    <w:rsid w:val="006635DF"/>
    <w:rsid w:val="00677514"/>
    <w:rsid w:val="006901CD"/>
    <w:rsid w:val="006933BF"/>
    <w:rsid w:val="006A1EF2"/>
    <w:rsid w:val="006A4D4C"/>
    <w:rsid w:val="006A56A5"/>
    <w:rsid w:val="006A5CC5"/>
    <w:rsid w:val="006B1E91"/>
    <w:rsid w:val="006B6B24"/>
    <w:rsid w:val="006C1E0C"/>
    <w:rsid w:val="006C4D55"/>
    <w:rsid w:val="006E7B27"/>
    <w:rsid w:val="006F1045"/>
    <w:rsid w:val="006F1DB7"/>
    <w:rsid w:val="006F6DDD"/>
    <w:rsid w:val="007025BD"/>
    <w:rsid w:val="00703CC2"/>
    <w:rsid w:val="007051AC"/>
    <w:rsid w:val="0070683E"/>
    <w:rsid w:val="00710858"/>
    <w:rsid w:val="0071682A"/>
    <w:rsid w:val="00716B6F"/>
    <w:rsid w:val="00717170"/>
    <w:rsid w:val="00724BB2"/>
    <w:rsid w:val="0073052A"/>
    <w:rsid w:val="00733B82"/>
    <w:rsid w:val="00734616"/>
    <w:rsid w:val="0073627E"/>
    <w:rsid w:val="0073709E"/>
    <w:rsid w:val="00737E7C"/>
    <w:rsid w:val="0074036F"/>
    <w:rsid w:val="00740575"/>
    <w:rsid w:val="00742654"/>
    <w:rsid w:val="007516AD"/>
    <w:rsid w:val="00753228"/>
    <w:rsid w:val="00754E27"/>
    <w:rsid w:val="00761A9B"/>
    <w:rsid w:val="007A2006"/>
    <w:rsid w:val="007C4063"/>
    <w:rsid w:val="007C4C91"/>
    <w:rsid w:val="007C5477"/>
    <w:rsid w:val="007D1ABD"/>
    <w:rsid w:val="007D1E34"/>
    <w:rsid w:val="007E26B7"/>
    <w:rsid w:val="007E28AB"/>
    <w:rsid w:val="007F0DCE"/>
    <w:rsid w:val="00806DCB"/>
    <w:rsid w:val="00813468"/>
    <w:rsid w:val="00814A43"/>
    <w:rsid w:val="008167FC"/>
    <w:rsid w:val="00831978"/>
    <w:rsid w:val="00831FC9"/>
    <w:rsid w:val="0083296B"/>
    <w:rsid w:val="008432FF"/>
    <w:rsid w:val="00843872"/>
    <w:rsid w:val="00844AF1"/>
    <w:rsid w:val="00847E0F"/>
    <w:rsid w:val="00847E7E"/>
    <w:rsid w:val="00850957"/>
    <w:rsid w:val="008551E8"/>
    <w:rsid w:val="008607FB"/>
    <w:rsid w:val="00865DA0"/>
    <w:rsid w:val="00866EE0"/>
    <w:rsid w:val="00872519"/>
    <w:rsid w:val="0087286D"/>
    <w:rsid w:val="0088233A"/>
    <w:rsid w:val="00882768"/>
    <w:rsid w:val="00884BE8"/>
    <w:rsid w:val="00887DB4"/>
    <w:rsid w:val="00891470"/>
    <w:rsid w:val="008A5AF5"/>
    <w:rsid w:val="008A7D9B"/>
    <w:rsid w:val="008B04FC"/>
    <w:rsid w:val="008B26FC"/>
    <w:rsid w:val="008C0FCC"/>
    <w:rsid w:val="008C51D6"/>
    <w:rsid w:val="008C694A"/>
    <w:rsid w:val="008E0296"/>
    <w:rsid w:val="008E6F76"/>
    <w:rsid w:val="008F139B"/>
    <w:rsid w:val="008F62E9"/>
    <w:rsid w:val="0090496D"/>
    <w:rsid w:val="00904FB3"/>
    <w:rsid w:val="0091186D"/>
    <w:rsid w:val="009266A3"/>
    <w:rsid w:val="0092787B"/>
    <w:rsid w:val="0093140E"/>
    <w:rsid w:val="00940ABF"/>
    <w:rsid w:val="00945200"/>
    <w:rsid w:val="00945367"/>
    <w:rsid w:val="00945D4A"/>
    <w:rsid w:val="009474DD"/>
    <w:rsid w:val="00947AC3"/>
    <w:rsid w:val="00947B78"/>
    <w:rsid w:val="00950EC8"/>
    <w:rsid w:val="00964826"/>
    <w:rsid w:val="00980959"/>
    <w:rsid w:val="00980D54"/>
    <w:rsid w:val="009857DC"/>
    <w:rsid w:val="009860EB"/>
    <w:rsid w:val="009875A1"/>
    <w:rsid w:val="009932AB"/>
    <w:rsid w:val="009B6979"/>
    <w:rsid w:val="009E1BE1"/>
    <w:rsid w:val="009F44D3"/>
    <w:rsid w:val="009F5C02"/>
    <w:rsid w:val="009F74DA"/>
    <w:rsid w:val="00A144EC"/>
    <w:rsid w:val="00A21277"/>
    <w:rsid w:val="00A26945"/>
    <w:rsid w:val="00A26C68"/>
    <w:rsid w:val="00A35A74"/>
    <w:rsid w:val="00A42790"/>
    <w:rsid w:val="00A55E71"/>
    <w:rsid w:val="00A56E90"/>
    <w:rsid w:val="00A5745D"/>
    <w:rsid w:val="00A6081A"/>
    <w:rsid w:val="00A65834"/>
    <w:rsid w:val="00A7471C"/>
    <w:rsid w:val="00A800C2"/>
    <w:rsid w:val="00A84AAF"/>
    <w:rsid w:val="00A85B38"/>
    <w:rsid w:val="00A90B90"/>
    <w:rsid w:val="00A91505"/>
    <w:rsid w:val="00A91F69"/>
    <w:rsid w:val="00A9362F"/>
    <w:rsid w:val="00AA1C5F"/>
    <w:rsid w:val="00AA3A83"/>
    <w:rsid w:val="00AA570E"/>
    <w:rsid w:val="00AB0056"/>
    <w:rsid w:val="00AB2808"/>
    <w:rsid w:val="00AC02A1"/>
    <w:rsid w:val="00AC3E7D"/>
    <w:rsid w:val="00AC4582"/>
    <w:rsid w:val="00AD08B6"/>
    <w:rsid w:val="00AE3CB7"/>
    <w:rsid w:val="00AE53DF"/>
    <w:rsid w:val="00AE69F1"/>
    <w:rsid w:val="00AF0010"/>
    <w:rsid w:val="00AF2550"/>
    <w:rsid w:val="00AF53B4"/>
    <w:rsid w:val="00AF56D1"/>
    <w:rsid w:val="00B00D06"/>
    <w:rsid w:val="00B03A3E"/>
    <w:rsid w:val="00B11B1D"/>
    <w:rsid w:val="00B147FF"/>
    <w:rsid w:val="00B167D1"/>
    <w:rsid w:val="00B20D29"/>
    <w:rsid w:val="00B2607F"/>
    <w:rsid w:val="00B272B4"/>
    <w:rsid w:val="00B3126F"/>
    <w:rsid w:val="00B3271B"/>
    <w:rsid w:val="00B40075"/>
    <w:rsid w:val="00B44774"/>
    <w:rsid w:val="00B5599B"/>
    <w:rsid w:val="00B55C52"/>
    <w:rsid w:val="00B5739C"/>
    <w:rsid w:val="00B5757C"/>
    <w:rsid w:val="00B609AC"/>
    <w:rsid w:val="00B83CAF"/>
    <w:rsid w:val="00B8669C"/>
    <w:rsid w:val="00B91D23"/>
    <w:rsid w:val="00B94A34"/>
    <w:rsid w:val="00B9522A"/>
    <w:rsid w:val="00B95A18"/>
    <w:rsid w:val="00B961F2"/>
    <w:rsid w:val="00BA2963"/>
    <w:rsid w:val="00BA36BB"/>
    <w:rsid w:val="00BB4124"/>
    <w:rsid w:val="00BC2152"/>
    <w:rsid w:val="00BC36EE"/>
    <w:rsid w:val="00BD0A02"/>
    <w:rsid w:val="00BD173E"/>
    <w:rsid w:val="00BD226D"/>
    <w:rsid w:val="00BD57C7"/>
    <w:rsid w:val="00BD76E3"/>
    <w:rsid w:val="00BF1A9D"/>
    <w:rsid w:val="00C01B8A"/>
    <w:rsid w:val="00C06790"/>
    <w:rsid w:val="00C1540C"/>
    <w:rsid w:val="00C17D61"/>
    <w:rsid w:val="00C20ECB"/>
    <w:rsid w:val="00C32166"/>
    <w:rsid w:val="00C37F12"/>
    <w:rsid w:val="00C43240"/>
    <w:rsid w:val="00C433A2"/>
    <w:rsid w:val="00C44EF3"/>
    <w:rsid w:val="00C550C4"/>
    <w:rsid w:val="00C56B90"/>
    <w:rsid w:val="00C57668"/>
    <w:rsid w:val="00C61890"/>
    <w:rsid w:val="00C64A24"/>
    <w:rsid w:val="00C77BC6"/>
    <w:rsid w:val="00C805D7"/>
    <w:rsid w:val="00C81AF0"/>
    <w:rsid w:val="00C92D54"/>
    <w:rsid w:val="00CA07BA"/>
    <w:rsid w:val="00CC60F3"/>
    <w:rsid w:val="00CC7341"/>
    <w:rsid w:val="00CD0465"/>
    <w:rsid w:val="00CD57B0"/>
    <w:rsid w:val="00CE0902"/>
    <w:rsid w:val="00CE3B35"/>
    <w:rsid w:val="00CF32FA"/>
    <w:rsid w:val="00CF7523"/>
    <w:rsid w:val="00D02AB4"/>
    <w:rsid w:val="00D03009"/>
    <w:rsid w:val="00D03294"/>
    <w:rsid w:val="00D10D85"/>
    <w:rsid w:val="00D14155"/>
    <w:rsid w:val="00D36584"/>
    <w:rsid w:val="00D40D66"/>
    <w:rsid w:val="00D50016"/>
    <w:rsid w:val="00D50CDF"/>
    <w:rsid w:val="00D5537F"/>
    <w:rsid w:val="00D5762A"/>
    <w:rsid w:val="00D57EC7"/>
    <w:rsid w:val="00D712C3"/>
    <w:rsid w:val="00D77E25"/>
    <w:rsid w:val="00D836D5"/>
    <w:rsid w:val="00D9217F"/>
    <w:rsid w:val="00DA2296"/>
    <w:rsid w:val="00DA49D0"/>
    <w:rsid w:val="00DB23ED"/>
    <w:rsid w:val="00DB255F"/>
    <w:rsid w:val="00DC1DE7"/>
    <w:rsid w:val="00DC45FE"/>
    <w:rsid w:val="00DC6109"/>
    <w:rsid w:val="00DC7E6F"/>
    <w:rsid w:val="00DE1EEE"/>
    <w:rsid w:val="00DE5110"/>
    <w:rsid w:val="00E14C0D"/>
    <w:rsid w:val="00E23DA7"/>
    <w:rsid w:val="00E23E05"/>
    <w:rsid w:val="00E418D3"/>
    <w:rsid w:val="00E46DEF"/>
    <w:rsid w:val="00E52067"/>
    <w:rsid w:val="00E61D76"/>
    <w:rsid w:val="00E6276A"/>
    <w:rsid w:val="00E72E20"/>
    <w:rsid w:val="00E930EC"/>
    <w:rsid w:val="00E94BFD"/>
    <w:rsid w:val="00EA3848"/>
    <w:rsid w:val="00EB0049"/>
    <w:rsid w:val="00EB327A"/>
    <w:rsid w:val="00EB537C"/>
    <w:rsid w:val="00EB5C35"/>
    <w:rsid w:val="00EB780E"/>
    <w:rsid w:val="00EC11F3"/>
    <w:rsid w:val="00EC246F"/>
    <w:rsid w:val="00ED33FD"/>
    <w:rsid w:val="00EE5171"/>
    <w:rsid w:val="00EE54F3"/>
    <w:rsid w:val="00EE62C0"/>
    <w:rsid w:val="00EE6B99"/>
    <w:rsid w:val="00EF456B"/>
    <w:rsid w:val="00EF51F8"/>
    <w:rsid w:val="00EF69A3"/>
    <w:rsid w:val="00F030EE"/>
    <w:rsid w:val="00F0322E"/>
    <w:rsid w:val="00F047EB"/>
    <w:rsid w:val="00F07F48"/>
    <w:rsid w:val="00F105C2"/>
    <w:rsid w:val="00F10D20"/>
    <w:rsid w:val="00F1518B"/>
    <w:rsid w:val="00F167C3"/>
    <w:rsid w:val="00F23C51"/>
    <w:rsid w:val="00F32B6A"/>
    <w:rsid w:val="00F330B1"/>
    <w:rsid w:val="00F56E5A"/>
    <w:rsid w:val="00F60EB5"/>
    <w:rsid w:val="00F73492"/>
    <w:rsid w:val="00F7459A"/>
    <w:rsid w:val="00F82A4F"/>
    <w:rsid w:val="00F83F54"/>
    <w:rsid w:val="00F946F7"/>
    <w:rsid w:val="00F95C9A"/>
    <w:rsid w:val="00FA61AF"/>
    <w:rsid w:val="00FA6DEC"/>
    <w:rsid w:val="00FC2BAA"/>
    <w:rsid w:val="00FD1651"/>
    <w:rsid w:val="00FE3797"/>
    <w:rsid w:val="00FE4210"/>
    <w:rsid w:val="00FE6B3E"/>
    <w:rsid w:val="00FE6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39EEBD"/>
  <w15:chartTrackingRefBased/>
  <w15:docId w15:val="{3126A9A1-EED3-4F82-8C8C-9C1451785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4D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50CD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0D5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31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14C"/>
  </w:style>
  <w:style w:type="paragraph" w:styleId="Footer">
    <w:name w:val="footer"/>
    <w:basedOn w:val="Normal"/>
    <w:link w:val="FooterChar"/>
    <w:uiPriority w:val="99"/>
    <w:unhideWhenUsed/>
    <w:rsid w:val="003131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14C"/>
  </w:style>
  <w:style w:type="paragraph" w:styleId="NoSpacing">
    <w:name w:val="No Spacing"/>
    <w:link w:val="NoSpacingChar"/>
    <w:uiPriority w:val="1"/>
    <w:qFormat/>
    <w:rsid w:val="0031314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1314C"/>
    <w:rPr>
      <w:rFonts w:eastAsiaTheme="minorEastAsia"/>
    </w:rPr>
  </w:style>
  <w:style w:type="table" w:styleId="TableGrid">
    <w:name w:val="Table Grid"/>
    <w:basedOn w:val="TableNormal"/>
    <w:uiPriority w:val="39"/>
    <w:rsid w:val="00313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933B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33B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50CD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uropassTextBold">
    <w:name w:val="Europass_Text_Bold"/>
    <w:rsid w:val="0065212A"/>
    <w:rPr>
      <w:rFonts w:ascii="Arial" w:hAnsi="Arial"/>
      <w:b/>
    </w:rPr>
  </w:style>
  <w:style w:type="paragraph" w:customStyle="1" w:styleId="europass5fbulleted5flist">
    <w:name w:val="europass_5f_bulleted_5f_list"/>
    <w:basedOn w:val="Normal"/>
    <w:rsid w:val="0065212A"/>
    <w:pPr>
      <w:widowControl w:val="0"/>
      <w:suppressLineNumbers/>
      <w:suppressAutoHyphens/>
      <w:autoSpaceDE w:val="0"/>
      <w:spacing w:before="28" w:after="56"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styleId="ListParagraph">
    <w:name w:val="List Paragraph"/>
    <w:basedOn w:val="Normal"/>
    <w:uiPriority w:val="34"/>
    <w:qFormat/>
    <w:rsid w:val="0064405E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2C09DF"/>
    <w:pPr>
      <w:framePr w:hSpace="180" w:wrap="around" w:vAnchor="text" w:hAnchor="margin" w:y="4"/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C09D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C09DF"/>
    <w:pPr>
      <w:framePr w:hSpace="180" w:wrap="around" w:vAnchor="text" w:hAnchor="margin" w:y="4"/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C09DF"/>
    <w:rPr>
      <w:rFonts w:ascii="Calibri" w:hAnsi="Calibri" w:cs="Calibri"/>
      <w:noProof/>
    </w:rPr>
  </w:style>
  <w:style w:type="character" w:customStyle="1" w:styleId="fontstyle01">
    <w:name w:val="fontstyle01"/>
    <w:basedOn w:val="DefaultParagraphFont"/>
    <w:rsid w:val="00135B1B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0D5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054DC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mir-gholam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AUU4roEAAAAJ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AEB6A-43DC-4A2B-AAA7-4951793B0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</dc:creator>
  <cp:keywords/>
  <dc:description/>
  <cp:lastModifiedBy>Saeed Bazargan</cp:lastModifiedBy>
  <cp:revision>3</cp:revision>
  <cp:lastPrinted>2020-01-06T16:38:00Z</cp:lastPrinted>
  <dcterms:created xsi:type="dcterms:W3CDTF">2025-06-01T12:02:00Z</dcterms:created>
  <dcterms:modified xsi:type="dcterms:W3CDTF">2025-06-0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